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5461A" w14:textId="569476B0" w:rsidR="005235C8" w:rsidRPr="00603DF4" w:rsidRDefault="00A20C84" w:rsidP="005235C8">
      <w:pPr>
        <w:autoSpaceDE w:val="0"/>
        <w:autoSpaceDN w:val="0"/>
        <w:adjustRightInd w:val="0"/>
        <w:spacing w:after="0" w:line="240" w:lineRule="auto"/>
        <w:rPr>
          <w:rFonts w:cs="Arial"/>
          <w:szCs w:val="18"/>
        </w:rPr>
      </w:pPr>
      <w:r>
        <w:rPr>
          <w:rFonts w:cs="Arial"/>
          <w:b/>
          <w:noProof/>
          <w:color w:val="005A5A"/>
          <w:sz w:val="32"/>
          <w:szCs w:val="32"/>
          <w:lang w:eastAsia="en-GB"/>
        </w:rPr>
        <w:t xml:space="preserve">Corporate Christmas </w:t>
      </w:r>
      <w:r w:rsidR="00B7037D">
        <w:rPr>
          <w:rFonts w:cs="Arial"/>
          <w:b/>
          <w:noProof/>
          <w:color w:val="005A5A"/>
          <w:sz w:val="32"/>
          <w:szCs w:val="32"/>
          <w:lang w:eastAsia="en-GB"/>
        </w:rPr>
        <w:t>E</w:t>
      </w:r>
      <w:r>
        <w:rPr>
          <w:rFonts w:cs="Arial"/>
          <w:b/>
          <w:noProof/>
          <w:color w:val="005A5A"/>
          <w:sz w:val="32"/>
          <w:szCs w:val="32"/>
          <w:lang w:eastAsia="en-GB"/>
        </w:rPr>
        <w:t>-card Order Form</w:t>
      </w:r>
    </w:p>
    <w:p w14:paraId="689F3CCB" w14:textId="0E86CE25" w:rsidR="00603DF4" w:rsidRDefault="00A20C84" w:rsidP="00603DF4">
      <w:pPr>
        <w:autoSpaceDE w:val="0"/>
        <w:autoSpaceDN w:val="0"/>
        <w:adjustRightInd w:val="0"/>
        <w:spacing w:after="0" w:line="240" w:lineRule="auto"/>
        <w:rPr>
          <w:rFonts w:cs="Arial"/>
          <w:szCs w:val="18"/>
          <w:lang w:val="en-US"/>
        </w:rPr>
      </w:pPr>
      <w:r>
        <w:rPr>
          <w:rFonts w:cs="Arial"/>
          <w:szCs w:val="18"/>
          <w:lang w:val="en-US"/>
        </w:rPr>
        <w:t xml:space="preserve">Please fill </w:t>
      </w:r>
      <w:r w:rsidR="00B7037D">
        <w:rPr>
          <w:rFonts w:cs="Arial"/>
          <w:szCs w:val="18"/>
          <w:lang w:val="en-US"/>
        </w:rPr>
        <w:t xml:space="preserve">in </w:t>
      </w:r>
      <w:r>
        <w:rPr>
          <w:rFonts w:cs="Arial"/>
          <w:szCs w:val="18"/>
          <w:lang w:val="en-US"/>
        </w:rPr>
        <w:t>this form to place your order and send it</w:t>
      </w:r>
      <w:r w:rsidR="002745CE">
        <w:rPr>
          <w:rFonts w:cs="Arial"/>
          <w:szCs w:val="18"/>
          <w:lang w:val="en-US"/>
        </w:rPr>
        <w:t xml:space="preserve"> to </w:t>
      </w:r>
      <w:hyperlink r:id="rId8" w:history="1">
        <w:r w:rsidRPr="00A27BA9">
          <w:rPr>
            <w:rStyle w:val="Hyperlink"/>
            <w:rFonts w:cs="Arial"/>
            <w:szCs w:val="18"/>
            <w:lang w:val="en-US"/>
          </w:rPr>
          <w:t>christmas.cards@renewable-world.org</w:t>
        </w:r>
      </w:hyperlink>
    </w:p>
    <w:p w14:paraId="3FEC206C" w14:textId="77777777" w:rsidR="002745CE" w:rsidRDefault="002745CE" w:rsidP="00603DF4">
      <w:pPr>
        <w:autoSpaceDE w:val="0"/>
        <w:autoSpaceDN w:val="0"/>
        <w:adjustRightInd w:val="0"/>
        <w:spacing w:after="0" w:line="240" w:lineRule="auto"/>
        <w:rPr>
          <w:rFonts w:cs="Arial"/>
          <w:szCs w:val="18"/>
          <w:lang w:val="en-US"/>
        </w:rPr>
      </w:pPr>
    </w:p>
    <w:p w14:paraId="60A49F8E" w14:textId="649F166A" w:rsidR="002745CE" w:rsidRPr="00F86BB7" w:rsidRDefault="00B7037D" w:rsidP="002745CE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Your </w:t>
      </w:r>
      <w:r w:rsidR="002745CE"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Details</w:t>
      </w:r>
    </w:p>
    <w:tbl>
      <w:tblPr>
        <w:tblStyle w:val="TableGrid"/>
        <w:tblpPr w:leftFromText="141" w:rightFromText="141" w:vertAnchor="text" w:horzAnchor="margin" w:tblpY="97"/>
        <w:tblW w:w="10490" w:type="dxa"/>
        <w:tblLook w:val="04A0" w:firstRow="1" w:lastRow="0" w:firstColumn="1" w:lastColumn="0" w:noHBand="0" w:noVBand="1"/>
      </w:tblPr>
      <w:tblGrid>
        <w:gridCol w:w="10490"/>
      </w:tblGrid>
      <w:tr w:rsidR="002745CE" w:rsidRPr="00725082" w14:paraId="172ECBAE" w14:textId="77777777" w:rsidTr="00B46F0C">
        <w:trPr>
          <w:trHeight w:val="397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268A0000" w14:textId="00ECD421" w:rsidR="002745CE" w:rsidRPr="00725082" w:rsidRDefault="00A20C84" w:rsidP="00B46F0C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cs="Arial"/>
                <w:b/>
                <w:noProof/>
                <w:color w:val="000000" w:themeColor="text1"/>
                <w:lang w:eastAsia="en-GB"/>
              </w:rPr>
              <w:t>C</w:t>
            </w:r>
            <w:r>
              <w:rPr>
                <w:b/>
                <w:noProof/>
                <w:color w:val="000000" w:themeColor="text1"/>
                <w:lang w:eastAsia="en-GB"/>
              </w:rPr>
              <w:t>ompany</w:t>
            </w:r>
            <w:r w:rsidR="002745CE">
              <w:rPr>
                <w:rFonts w:cs="Arial"/>
                <w:b/>
                <w:noProof/>
                <w:color w:val="000000" w:themeColor="text1"/>
                <w:lang w:eastAsia="en-GB"/>
              </w:rPr>
              <w:t xml:space="preserve"> n</w:t>
            </w:r>
            <w:r w:rsidR="002745CE" w:rsidRPr="001F2534">
              <w:rPr>
                <w:rFonts w:cs="Arial"/>
                <w:b/>
                <w:noProof/>
                <w:color w:val="000000" w:themeColor="text1"/>
                <w:lang w:eastAsia="en-GB"/>
              </w:rPr>
              <w:t>ame:</w:t>
            </w:r>
            <w:r w:rsidR="002745CE" w:rsidRPr="00725082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75511715"/>
                <w:placeholder>
                  <w:docPart w:val="3CB8F793BFF049EA9CA0A15DA5AEC63D"/>
                </w:placeholder>
                <w:showingPlcHdr/>
                <w:text/>
              </w:sdtPr>
              <w:sdtContent>
                <w:r w:rsidRPr="00F2026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745CE" w:rsidRPr="00725082" w14:paraId="70DE2458" w14:textId="77777777" w:rsidTr="00B46F0C">
        <w:trPr>
          <w:trHeight w:val="397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79489737" w14:textId="732B6987" w:rsidR="002745CE" w:rsidRPr="00725082" w:rsidRDefault="00A20C84" w:rsidP="00B46F0C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b/>
                <w:noProof/>
                <w:color w:val="000000" w:themeColor="text1"/>
                <w:lang w:eastAsia="en-GB"/>
              </w:rPr>
              <w:t>Contact name</w:t>
            </w:r>
            <w:r w:rsidR="002745CE" w:rsidRPr="001F2534">
              <w:rPr>
                <w:rFonts w:cs="Arial"/>
                <w:b/>
                <w:noProof/>
                <w:color w:val="000000" w:themeColor="text1"/>
                <w:lang w:eastAsia="en-GB"/>
              </w:rPr>
              <w:t>:</w:t>
            </w:r>
            <w:r w:rsidR="002745CE" w:rsidRPr="00725082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938109573"/>
                <w:placeholder>
                  <w:docPart w:val="CEF656D8E77E4E5F92239055115BABA5"/>
                </w:placeholder>
                <w:showingPlcHdr/>
                <w:text/>
              </w:sdtPr>
              <w:sdtContent>
                <w:r w:rsidR="009D2930" w:rsidRPr="00F2026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745CE" w:rsidRPr="00725082" w14:paraId="50DAA78F" w14:textId="77777777" w:rsidTr="00B46F0C">
        <w:trPr>
          <w:trHeight w:val="397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4546A323" w14:textId="13B66257" w:rsidR="002745CE" w:rsidRDefault="00A20C84" w:rsidP="003B1455">
            <w:pPr>
              <w:tabs>
                <w:tab w:val="center" w:pos="5137"/>
              </w:tabs>
              <w:autoSpaceDE w:val="0"/>
              <w:autoSpaceDN w:val="0"/>
              <w:adjustRightInd w:val="0"/>
              <w:rPr>
                <w:rFonts w:cs="Arial"/>
                <w:noProof/>
                <w:lang w:eastAsia="en-GB"/>
              </w:rPr>
            </w:pPr>
            <w:r>
              <w:rPr>
                <w:rFonts w:cs="Arial"/>
                <w:b/>
                <w:noProof/>
                <w:lang w:eastAsia="en-GB"/>
              </w:rPr>
              <w:t>E-mail address:</w:t>
            </w:r>
            <w:r w:rsidR="002745CE" w:rsidRPr="00725082">
              <w:rPr>
                <w:rFonts w:cs="Arial"/>
                <w:noProof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lang w:eastAsia="en-GB"/>
                </w:rPr>
                <w:id w:val="-37350468"/>
                <w:placeholder>
                  <w:docPart w:val="336A111E6703467287B6CA9CA401AEF9"/>
                </w:placeholder>
                <w:showingPlcHdr/>
                <w:text/>
              </w:sdtPr>
              <w:sdtContent>
                <w:r w:rsidR="002745CE" w:rsidRPr="00725082">
                  <w:rPr>
                    <w:rStyle w:val="PlaceholderText"/>
                  </w:rPr>
                  <w:t>Click or tap here to enter text.</w:t>
                </w:r>
              </w:sdtContent>
            </w:sdt>
            <w:r w:rsidR="003B1455">
              <w:rPr>
                <w:rFonts w:cs="Arial"/>
                <w:noProof/>
                <w:lang w:eastAsia="en-GB"/>
              </w:rPr>
              <w:tab/>
            </w:r>
          </w:p>
          <w:p w14:paraId="06359871" w14:textId="77777777" w:rsidR="00FC4663" w:rsidRPr="00B36395" w:rsidRDefault="00FC4663" w:rsidP="003B1455">
            <w:pPr>
              <w:tabs>
                <w:tab w:val="center" w:pos="5137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sz w:val="10"/>
                <w:szCs w:val="10"/>
                <w:lang w:eastAsia="en-GB"/>
              </w:rPr>
            </w:pPr>
          </w:p>
          <w:p w14:paraId="56E750B6" w14:textId="019E081A" w:rsidR="00FC4663" w:rsidRPr="00B36395" w:rsidRDefault="00FC4663" w:rsidP="003B1455">
            <w:pPr>
              <w:tabs>
                <w:tab w:val="center" w:pos="5137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lang w:eastAsia="en-GB"/>
              </w:rPr>
            </w:pPr>
            <w:r w:rsidRPr="00B36395">
              <w:rPr>
                <w:rFonts w:cs="Arial"/>
                <w:b/>
                <w:bCs/>
                <w:noProof/>
                <w:lang w:eastAsia="en-GB"/>
              </w:rPr>
              <w:t>Phone number:</w:t>
            </w:r>
            <w:r>
              <w:rPr>
                <w:rFonts w:cs="Arial"/>
                <w:b/>
                <w:bCs/>
                <w:noProof/>
                <w:lang w:eastAsia="en-GB"/>
              </w:rPr>
              <w:t xml:space="preserve"> </w:t>
            </w:r>
            <w:r>
              <w:rPr>
                <w:rFonts w:cs="Arial"/>
                <w:noProof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lang w:eastAsia="en-GB"/>
                </w:rPr>
                <w:id w:val="-2143498228"/>
                <w:placeholder>
                  <w:docPart w:val="A8DC7934802D4EBD8EC7B70A53E6B61D"/>
                </w:placeholder>
                <w:showingPlcHdr/>
                <w:text/>
              </w:sdtPr>
              <w:sdtContent>
                <w:r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0C6389" w14:textId="77777777" w:rsidR="003B1455" w:rsidRPr="003B1455" w:rsidRDefault="003B1455" w:rsidP="003B1455">
            <w:pPr>
              <w:tabs>
                <w:tab w:val="center" w:pos="5137"/>
              </w:tabs>
              <w:autoSpaceDE w:val="0"/>
              <w:autoSpaceDN w:val="0"/>
              <w:adjustRightInd w:val="0"/>
              <w:rPr>
                <w:rFonts w:cs="Arial"/>
                <w:noProof/>
                <w:sz w:val="10"/>
                <w:szCs w:val="10"/>
                <w:lang w:eastAsia="en-GB"/>
              </w:rPr>
            </w:pPr>
          </w:p>
          <w:p w14:paraId="15253E7B" w14:textId="4C0FEF01" w:rsidR="003B1455" w:rsidRPr="003B1455" w:rsidRDefault="003B1455" w:rsidP="003B1455">
            <w:pPr>
              <w:tabs>
                <w:tab w:val="center" w:pos="5137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lang w:eastAsia="en-GB"/>
              </w:rPr>
            </w:pPr>
            <w:r w:rsidRPr="003B1455">
              <w:rPr>
                <w:rFonts w:cs="Arial"/>
                <w:b/>
                <w:bCs/>
                <w:noProof/>
                <w:lang w:eastAsia="en-GB"/>
              </w:rPr>
              <w:t xml:space="preserve">Have you purchased an e-card from Renewable World </w:t>
            </w:r>
            <w:r>
              <w:rPr>
                <w:rFonts w:cs="Arial"/>
                <w:b/>
                <w:bCs/>
                <w:noProof/>
                <w:lang w:eastAsia="en-GB"/>
              </w:rPr>
              <w:t>previously</w:t>
            </w:r>
            <w:r w:rsidRPr="003B1455">
              <w:rPr>
                <w:rFonts w:cs="Arial"/>
                <w:b/>
                <w:bCs/>
                <w:noProof/>
                <w:lang w:eastAsia="en-GB"/>
              </w:rPr>
              <w:t>?</w:t>
            </w:r>
            <w:r>
              <w:rPr>
                <w:rFonts w:cs="Arial"/>
                <w:b/>
                <w:bCs/>
                <w:noProof/>
                <w:lang w:eastAsia="en-GB"/>
              </w:rPr>
              <w:t xml:space="preserve"> 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055085430"/>
                <w:placeholder>
                  <w:docPart w:val="EBDFC92614784AADAF543B3DC6661F0C"/>
                </w:placeholder>
                <w:showingPlcHdr/>
                <w:text/>
              </w:sdtPr>
              <w:sdtContent>
                <w:r w:rsidRPr="00F2026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E89AF16" w14:textId="77777777" w:rsidR="00756272" w:rsidRDefault="00756272" w:rsidP="00AE5099">
      <w:pPr>
        <w:spacing w:after="0"/>
        <w:ind w:right="107"/>
        <w:rPr>
          <w:rFonts w:cs="Arial"/>
          <w:noProof/>
          <w:color w:val="FFFFFF" w:themeColor="background1"/>
          <w:sz w:val="24"/>
          <w:szCs w:val="24"/>
          <w:lang w:eastAsia="en-GB"/>
        </w:rPr>
      </w:pPr>
    </w:p>
    <w:p w14:paraId="130EC6D9" w14:textId="462BCA75" w:rsidR="00F86BB7" w:rsidRPr="00F86BB7" w:rsidRDefault="00B7037D" w:rsidP="00F86BB7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Choose your </w:t>
      </w:r>
      <w:r w:rsidR="00A20C84"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E-card Design</w:t>
      </w:r>
    </w:p>
    <w:tbl>
      <w:tblPr>
        <w:tblStyle w:val="TableGrid"/>
        <w:tblpPr w:leftFromText="141" w:rightFromText="141" w:vertAnchor="text" w:horzAnchor="margin" w:tblpY="97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F86BB7" w:rsidRPr="00725082" w14:paraId="483346AA" w14:textId="77777777" w:rsidTr="00F57286">
        <w:trPr>
          <w:trHeight w:val="397"/>
        </w:trPr>
        <w:tc>
          <w:tcPr>
            <w:tcW w:w="10490" w:type="dxa"/>
          </w:tcPr>
          <w:p w14:paraId="38EF1CDE" w14:textId="1947803F" w:rsidR="00A81BD9" w:rsidRPr="00A20C84" w:rsidRDefault="00000000" w:rsidP="006F4663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2"/>
                <w:szCs w:val="12"/>
                <w:lang w:eastAsia="en-GB"/>
              </w:rPr>
            </w:pPr>
            <w:hyperlink r:id="rId9" w:anchor="browse-e-cards" w:history="1">
              <w:r w:rsidR="00BD35C6" w:rsidRPr="00BD35C6">
                <w:rPr>
                  <w:rStyle w:val="Hyperlink"/>
                  <w:rFonts w:cs="Arial"/>
                  <w:b/>
                  <w:bCs/>
                  <w:noProof/>
                  <w:lang w:eastAsia="en-GB"/>
                </w:rPr>
                <w:t>Browse our e-card selection</w:t>
              </w:r>
            </w:hyperlink>
            <w:r w:rsidR="006F4663">
              <w:rPr>
                <w:rStyle w:val="Hyperlink"/>
                <w:rFonts w:cs="Arial"/>
                <w:b/>
                <w:bCs/>
                <w:noProof/>
                <w:lang w:eastAsia="en-GB"/>
              </w:rPr>
              <w:t xml:space="preserve"> </w:t>
            </w:r>
            <w:r w:rsidR="006F4663" w:rsidRPr="00B36395">
              <w:rPr>
                <w:bCs/>
                <w:color w:val="000000" w:themeColor="text1"/>
              </w:rPr>
              <w:t>and choose the design you would like to be customised.</w:t>
            </w:r>
            <w:r w:rsidR="006F4663" w:rsidRPr="006F4663">
              <w:rPr>
                <w:rStyle w:val="Hyperlink"/>
                <w:rFonts w:cs="Arial"/>
                <w:noProof/>
                <w:u w:val="none"/>
                <w:lang w:eastAsia="en-GB"/>
              </w:rPr>
              <w:t xml:space="preserve"> </w:t>
            </w:r>
          </w:p>
        </w:tc>
      </w:tr>
      <w:tr w:rsidR="000B21E7" w:rsidRPr="00725082" w14:paraId="70543998" w14:textId="77777777" w:rsidTr="00F57286">
        <w:trPr>
          <w:trHeight w:val="397"/>
        </w:trPr>
        <w:tc>
          <w:tcPr>
            <w:tcW w:w="10490" w:type="dxa"/>
          </w:tcPr>
          <w:p w14:paraId="722AD5AD" w14:textId="6DEE6F83" w:rsidR="000B21E7" w:rsidRPr="00725082" w:rsidRDefault="00A20C84" w:rsidP="00756272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b/>
                <w:noProof/>
                <w:color w:val="000000" w:themeColor="text1"/>
                <w:lang w:eastAsia="en-GB"/>
              </w:rPr>
              <w:t>Design</w:t>
            </w:r>
            <w:r w:rsidR="00BD35C6">
              <w:rPr>
                <w:rFonts w:cs="Arial"/>
                <w:b/>
                <w:noProof/>
                <w:color w:val="000000" w:themeColor="text1"/>
                <w:lang w:eastAsia="en-GB"/>
              </w:rPr>
              <w:t xml:space="preserve"> </w:t>
            </w:r>
            <w:r w:rsidR="00B36395">
              <w:rPr>
                <w:rFonts w:cs="Arial"/>
                <w:b/>
                <w:noProof/>
                <w:color w:val="000000" w:themeColor="text1"/>
                <w:lang w:eastAsia="en-GB"/>
              </w:rPr>
              <w:t>name</w:t>
            </w:r>
            <w:r w:rsidR="00A81BD9">
              <w:rPr>
                <w:rFonts w:cs="Arial"/>
                <w:b/>
                <w:noProof/>
                <w:color w:val="000000" w:themeColor="text1"/>
                <w:lang w:eastAsia="en-GB"/>
              </w:rPr>
              <w:t xml:space="preserve">: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197771622"/>
                <w:placeholder>
                  <w:docPart w:val="43128A9519AE45DA8A90124FE846A6DC"/>
                </w:placeholder>
                <w:showingPlcHdr/>
                <w:text/>
              </w:sdtPr>
              <w:sdtContent>
                <w:r w:rsidR="00756272"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86BB7" w:rsidRPr="00725082" w14:paraId="294741BF" w14:textId="77777777" w:rsidTr="00F57286">
        <w:trPr>
          <w:trHeight w:val="397"/>
        </w:trPr>
        <w:tc>
          <w:tcPr>
            <w:tcW w:w="10490" w:type="dxa"/>
          </w:tcPr>
          <w:p w14:paraId="231A7AD2" w14:textId="30433D93" w:rsidR="00FC4663" w:rsidRDefault="00A81BD9" w:rsidP="00756272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b/>
                <w:noProof/>
                <w:color w:val="000000" w:themeColor="text1"/>
                <w:lang w:eastAsia="en-GB"/>
              </w:rPr>
              <w:t xml:space="preserve">Design </w:t>
            </w:r>
            <w:r w:rsidR="00B36395">
              <w:rPr>
                <w:rFonts w:cs="Arial"/>
                <w:b/>
                <w:noProof/>
                <w:color w:val="000000" w:themeColor="text1"/>
                <w:lang w:eastAsia="en-GB"/>
              </w:rPr>
              <w:t>o</w:t>
            </w:r>
            <w:r>
              <w:rPr>
                <w:rFonts w:cs="Arial"/>
                <w:b/>
                <w:noProof/>
                <w:color w:val="000000" w:themeColor="text1"/>
                <w:lang w:eastAsia="en-GB"/>
              </w:rPr>
              <w:t>rder number</w:t>
            </w:r>
            <w:r w:rsidR="000B21E7" w:rsidRPr="001F2534">
              <w:rPr>
                <w:rFonts w:cs="Arial"/>
                <w:b/>
                <w:noProof/>
                <w:color w:val="000000" w:themeColor="text1"/>
                <w:lang w:eastAsia="en-GB"/>
              </w:rPr>
              <w:t>:</w:t>
            </w:r>
            <w:r w:rsidR="00FC4663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139810221"/>
                <w:placeholder>
                  <w:docPart w:val="7409B4391BBA49C2893D7CC2FCDCF63B"/>
                </w:placeholder>
                <w:showingPlcHdr/>
                <w:text/>
              </w:sdtPr>
              <w:sdtContent>
                <w:r w:rsidR="00FC4663"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E9E03F3" w14:textId="5838C777" w:rsidR="00B36395" w:rsidRPr="00F56841" w:rsidRDefault="00B36395" w:rsidP="00756272">
            <w:pPr>
              <w:autoSpaceDE w:val="0"/>
              <w:autoSpaceDN w:val="0"/>
              <w:adjustRightInd w:val="0"/>
              <w:rPr>
                <w:rFonts w:cs="Arial"/>
                <w:b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</w:pPr>
            <w:r w:rsidRPr="00F56841">
              <w:rPr>
                <w:rFonts w:cs="Arial"/>
                <w:bCs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  <w:t xml:space="preserve">(To find the design name and order number, </w:t>
            </w:r>
            <w:r w:rsidR="00F56841" w:rsidRPr="00F56841">
              <w:rPr>
                <w:rFonts w:cs="Arial"/>
                <w:bCs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  <w:t xml:space="preserve">follow the link provided above and </w:t>
            </w:r>
            <w:r w:rsidRPr="00F56841">
              <w:rPr>
                <w:rFonts w:cs="Arial"/>
                <w:bCs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  <w:t xml:space="preserve">click on the thumbnail image of </w:t>
            </w:r>
            <w:r w:rsidR="00F56841" w:rsidRPr="00F56841">
              <w:rPr>
                <w:rFonts w:cs="Arial"/>
                <w:bCs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  <w:t>your chosen design. The design will appear fullscreen and the design name and order number will be displayed – e.g. order number: RW089; design name: This Christmas Animation</w:t>
            </w:r>
            <w:r w:rsidRPr="00F56841">
              <w:rPr>
                <w:rFonts w:cs="Arial"/>
                <w:bCs/>
                <w:i/>
                <w:iCs/>
                <w:noProof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09B63569" w14:textId="77777777" w:rsidR="00FC4663" w:rsidRPr="00B36395" w:rsidRDefault="00FC4663" w:rsidP="00756272">
            <w:pPr>
              <w:autoSpaceDE w:val="0"/>
              <w:autoSpaceDN w:val="0"/>
              <w:adjustRightInd w:val="0"/>
              <w:rPr>
                <w:rFonts w:cs="Arial"/>
                <w:b/>
                <w:noProof/>
                <w:color w:val="000000" w:themeColor="text1"/>
                <w:sz w:val="10"/>
                <w:szCs w:val="10"/>
                <w:lang w:eastAsia="en-GB"/>
              </w:rPr>
            </w:pPr>
          </w:p>
          <w:p w14:paraId="0D716FD2" w14:textId="4A22626D" w:rsidR="00F57286" w:rsidRDefault="00F57286" w:rsidP="00FC4663">
            <w:pPr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b/>
                <w:bCs/>
                <w:noProof/>
                <w:lang w:eastAsia="en-GB"/>
              </w:rPr>
              <w:t>Would you like any colour or design alterations?</w:t>
            </w:r>
            <w:r w:rsidRPr="00F57286">
              <w:rPr>
                <w:b/>
                <w:bCs/>
                <w:noProof/>
                <w:lang w:eastAsia="en-GB"/>
              </w:rPr>
              <w:t xml:space="preserve"> (if possible for your chosen design)</w:t>
            </w:r>
            <w:r>
              <w:rPr>
                <w:b/>
                <w:bCs/>
                <w:noProof/>
                <w:lang w:eastAsia="en-GB"/>
              </w:rPr>
              <w:t xml:space="preserve"> </w:t>
            </w:r>
            <w:r w:rsidRPr="00F57286">
              <w:rPr>
                <w:b/>
                <w:bCs/>
                <w:noProof/>
                <w:lang w:eastAsia="en-GB"/>
              </w:rPr>
              <w:t xml:space="preserve">If so please speficy: </w:t>
            </w:r>
            <w:r w:rsidRPr="00F5728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347301204"/>
                <w:placeholder>
                  <w:docPart w:val="6294EC42F17E4AD581EB38DCA35587C6"/>
                </w:placeholder>
                <w:showingPlcHdr/>
                <w:text/>
              </w:sdtPr>
              <w:sdtContent>
                <w:r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7E7B967" w14:textId="0D346BFC" w:rsidR="0048050B" w:rsidRPr="00F57286" w:rsidRDefault="00F57286" w:rsidP="00F57286">
            <w:pPr>
              <w:spacing w:before="240"/>
              <w:rPr>
                <w:b/>
                <w:bCs/>
                <w:noProof/>
                <w:lang w:eastAsia="en-GB"/>
              </w:rPr>
            </w:pPr>
            <w:r>
              <w:rPr>
                <w:b/>
                <w:bCs/>
                <w:noProof/>
                <w:lang w:eastAsia="en-GB"/>
              </w:rPr>
              <w:t>Would you like to add a custom message or make any changes to the text within the design? If so please specify</w:t>
            </w:r>
            <w:r w:rsidR="00FC4663">
              <w:rPr>
                <w:noProof/>
                <w:lang w:eastAsia="en-GB"/>
              </w:rPr>
              <w:t>:</w:t>
            </w:r>
            <w:r w:rsidR="0048050B">
              <w:rPr>
                <w:noProof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409232141"/>
                <w:placeholder>
                  <w:docPart w:val="D12625F9472A4E3CA6CE766A2E752931"/>
                </w:placeholder>
                <w:showingPlcHdr/>
                <w:text/>
              </w:sdtPr>
              <w:sdtContent>
                <w:r w:rsidR="0048050B"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D8021C0" w14:textId="77777777" w:rsidR="0048050B" w:rsidRPr="00B36395" w:rsidRDefault="0048050B" w:rsidP="00FC4663">
            <w:pPr>
              <w:rPr>
                <w:noProof/>
                <w:sz w:val="14"/>
                <w:szCs w:val="14"/>
                <w:lang w:eastAsia="en-GB"/>
              </w:rPr>
            </w:pPr>
          </w:p>
          <w:p w14:paraId="6A325DD9" w14:textId="7ABC1A90" w:rsidR="00F86BB7" w:rsidRPr="00B36395" w:rsidRDefault="0048050B" w:rsidP="00B36395">
            <w:pPr>
              <w:rPr>
                <w:noProof/>
                <w:lang w:eastAsia="en-GB"/>
              </w:rPr>
            </w:pPr>
            <w:r w:rsidRPr="00B36395">
              <w:rPr>
                <w:b/>
                <w:bCs/>
                <w:noProof/>
                <w:lang w:eastAsia="en-GB"/>
              </w:rPr>
              <w:t>Deadline to receive your final e-card</w:t>
            </w:r>
            <w:r>
              <w:rPr>
                <w:noProof/>
                <w:lang w:eastAsia="en-GB"/>
              </w:rPr>
              <w:t>:</w:t>
            </w:r>
            <w:r w:rsidR="00FC4663">
              <w:rPr>
                <w:noProof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645864352"/>
                <w:placeholder>
                  <w:docPart w:val="9FAF1277B0954EABA9F1F48407DA202C"/>
                </w:placeholder>
                <w:showingPlcHdr/>
                <w:text/>
              </w:sdtPr>
              <w:sdtContent>
                <w:r w:rsidR="00FC4663"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9D39C1B" w14:textId="77777777" w:rsidR="00FC4663" w:rsidRDefault="00FC4663" w:rsidP="00AE590C">
      <w:pPr>
        <w:spacing w:after="0"/>
        <w:rPr>
          <w:noProof/>
          <w:lang w:eastAsia="en-GB"/>
        </w:rPr>
      </w:pPr>
    </w:p>
    <w:p w14:paraId="7A106885" w14:textId="1D540CD0" w:rsidR="000B21E7" w:rsidRPr="00F86BB7" w:rsidRDefault="006F4663" w:rsidP="000B21E7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Choose your </w:t>
      </w:r>
      <w:r w:rsidR="00A81BD9"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Donation </w:t>
      </w:r>
      <w:r w:rsidR="00DC7ECD"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Amount</w:t>
      </w:r>
    </w:p>
    <w:tbl>
      <w:tblPr>
        <w:tblStyle w:val="TableGrid"/>
        <w:tblpPr w:leftFromText="141" w:rightFromText="141" w:vertAnchor="text" w:horzAnchor="margin" w:tblpY="97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0B21E7" w:rsidRPr="00725082" w14:paraId="0095BDAB" w14:textId="77777777" w:rsidTr="00F16F5F">
        <w:trPr>
          <w:trHeight w:val="397"/>
        </w:trPr>
        <w:tc>
          <w:tcPr>
            <w:tcW w:w="10490" w:type="dxa"/>
          </w:tcPr>
          <w:p w14:paraId="6286AA87" w14:textId="7EBC4885" w:rsidR="000B21E7" w:rsidRPr="00EA236E" w:rsidRDefault="00A81BD9" w:rsidP="00756272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A81BD9">
              <w:rPr>
                <w:rFonts w:cs="Arial"/>
                <w:noProof/>
                <w:color w:val="000000" w:themeColor="text1"/>
                <w:lang w:eastAsia="en-GB"/>
              </w:rPr>
              <w:t>Recommended donations for an e-card are as follows:</w:t>
            </w:r>
          </w:p>
          <w:p w14:paraId="6348F2C1" w14:textId="77777777" w:rsidR="00756272" w:rsidRPr="00725082" w:rsidRDefault="00756272" w:rsidP="00756272">
            <w:pPr>
              <w:autoSpaceDE w:val="0"/>
              <w:autoSpaceDN w:val="0"/>
              <w:adjustRightInd w:val="0"/>
              <w:spacing w:line="120" w:lineRule="auto"/>
              <w:rPr>
                <w:rFonts w:cs="Arial"/>
                <w:noProof/>
                <w:color w:val="000000" w:themeColor="text1"/>
                <w:sz w:val="24"/>
                <w:szCs w:val="24"/>
                <w:lang w:eastAsia="en-GB"/>
              </w:rPr>
            </w:pPr>
          </w:p>
        </w:tc>
      </w:tr>
      <w:tr w:rsidR="00BE1A26" w:rsidRPr="00725082" w14:paraId="27C9B1A1" w14:textId="77777777" w:rsidTr="00F16F5F">
        <w:trPr>
          <w:trHeight w:val="397"/>
        </w:trPr>
        <w:tc>
          <w:tcPr>
            <w:tcW w:w="10490" w:type="dxa"/>
          </w:tcPr>
          <w:p w14:paraId="0EBA9A9A" w14:textId="2198861F" w:rsidR="00BE1A26" w:rsidRPr="00A81BD9" w:rsidRDefault="00BE1A26" w:rsidP="00BE1A2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Individual Enterprise</w:t>
            </w:r>
            <w:r w:rsidRPr="00BE1A26">
              <w:rPr>
                <w:rFonts w:cs="Arial"/>
                <w:noProof/>
                <w:color w:val="000000" w:themeColor="text1"/>
                <w:lang w:eastAsia="en-GB"/>
              </w:rPr>
              <w:t xml:space="preserve"> (employing 1-2 people including freelancers/sole traders/limited companies OR with a worldwide turnover of less than £500,000): </w:t>
            </w: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£100</w:t>
            </w:r>
            <w:r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84306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noProof/>
                    <w:color w:val="000000" w:themeColor="text1"/>
                    <w:lang w:eastAsia="en-GB"/>
                  </w:rPr>
                  <w:t>☐</w:t>
                </w:r>
              </w:sdtContent>
            </w:sdt>
          </w:p>
        </w:tc>
      </w:tr>
      <w:tr w:rsidR="00BE1A26" w:rsidRPr="00725082" w14:paraId="451878A0" w14:textId="77777777" w:rsidTr="00F16F5F">
        <w:trPr>
          <w:trHeight w:val="397"/>
        </w:trPr>
        <w:tc>
          <w:tcPr>
            <w:tcW w:w="10490" w:type="dxa"/>
          </w:tcPr>
          <w:p w14:paraId="657498D8" w14:textId="1D18D926" w:rsidR="00BE1A26" w:rsidRPr="00A81BD9" w:rsidRDefault="00BE1A26" w:rsidP="00BE1A2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</w:pP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Small Enterprise</w:t>
            </w:r>
            <w:r w:rsidRPr="00BE1A26">
              <w:rPr>
                <w:rFonts w:cs="Arial"/>
                <w:noProof/>
                <w:color w:val="000000" w:themeColor="text1"/>
                <w:lang w:eastAsia="en-GB"/>
              </w:rPr>
              <w:t xml:space="preserve"> (employing less than 5 staff OR with a turnover of between £500,000 and £1 million):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£250</w:t>
            </w:r>
            <w:r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63691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noProof/>
                    <w:color w:val="000000" w:themeColor="text1"/>
                    <w:lang w:eastAsia="en-GB"/>
                  </w:rPr>
                  <w:t>☐</w:t>
                </w:r>
              </w:sdtContent>
            </w:sdt>
          </w:p>
        </w:tc>
      </w:tr>
      <w:tr w:rsidR="00BE1A26" w:rsidRPr="00725082" w14:paraId="56D49609" w14:textId="77777777" w:rsidTr="00F16F5F">
        <w:trPr>
          <w:trHeight w:val="397"/>
        </w:trPr>
        <w:tc>
          <w:tcPr>
            <w:tcW w:w="10490" w:type="dxa"/>
          </w:tcPr>
          <w:p w14:paraId="5A82611E" w14:textId="09CC324F" w:rsidR="00BE1A26" w:rsidRPr="00A81BD9" w:rsidRDefault="00BE1A26" w:rsidP="00BE1A2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</w:pP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Medium Enterprise</w:t>
            </w:r>
            <w:r w:rsidRPr="00BE1A26">
              <w:rPr>
                <w:rFonts w:cs="Arial"/>
                <w:noProof/>
                <w:color w:val="000000" w:themeColor="text1"/>
                <w:lang w:eastAsia="en-GB"/>
              </w:rPr>
              <w:t xml:space="preserve"> (employing between 5 and 50 staff OR with a turnover of between £1 million and £10 million): </w:t>
            </w: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£500</w:t>
            </w:r>
            <w:r w:rsidRPr="00BE1A26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1763258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noProof/>
                    <w:color w:val="000000" w:themeColor="text1"/>
                    <w:lang w:eastAsia="en-GB"/>
                  </w:rPr>
                  <w:t>☐</w:t>
                </w:r>
              </w:sdtContent>
            </w:sdt>
          </w:p>
        </w:tc>
      </w:tr>
      <w:tr w:rsidR="00BE1A26" w:rsidRPr="00725082" w14:paraId="2C50F700" w14:textId="77777777" w:rsidTr="00F16F5F">
        <w:trPr>
          <w:trHeight w:val="397"/>
        </w:trPr>
        <w:tc>
          <w:tcPr>
            <w:tcW w:w="10490" w:type="dxa"/>
          </w:tcPr>
          <w:p w14:paraId="33039AA8" w14:textId="1A73F482" w:rsidR="00BE1A26" w:rsidRPr="00A81BD9" w:rsidRDefault="00BE1A26" w:rsidP="00BE1A2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</w:pP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Large Enterprise</w:t>
            </w:r>
            <w:r w:rsidRPr="00BE1A26">
              <w:rPr>
                <w:rFonts w:cs="Arial"/>
                <w:noProof/>
                <w:color w:val="000000" w:themeColor="text1"/>
                <w:lang w:eastAsia="en-GB"/>
              </w:rPr>
              <w:t xml:space="preserve"> (employing over 50 staff OR with a turnover of more than £10 million): </w:t>
            </w:r>
            <w:r w:rsidRPr="00BE1A26"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>£1,000</w:t>
            </w:r>
            <w:r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191682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noProof/>
                    <w:color w:val="000000" w:themeColor="text1"/>
                    <w:lang w:eastAsia="en-GB"/>
                  </w:rPr>
                  <w:t>☐</w:t>
                </w:r>
              </w:sdtContent>
            </w:sdt>
          </w:p>
        </w:tc>
      </w:tr>
      <w:tr w:rsidR="00DC13D8" w:rsidRPr="00725082" w14:paraId="5DDAA7FB" w14:textId="77777777" w:rsidTr="00F16F5F">
        <w:trPr>
          <w:trHeight w:val="397"/>
        </w:trPr>
        <w:tc>
          <w:tcPr>
            <w:tcW w:w="10490" w:type="dxa"/>
          </w:tcPr>
          <w:p w14:paraId="016369B3" w14:textId="722A77B7" w:rsidR="00DC13D8" w:rsidRPr="00DC13D8" w:rsidRDefault="00DC13D8" w:rsidP="00DC13D8">
            <w:pPr>
              <w:pStyle w:val="NoSpacing"/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>Or please choose an alternate donation amount</w:t>
            </w:r>
            <w:r w:rsidR="00F16F5F">
              <w:rPr>
                <w:noProof/>
                <w:lang w:eastAsia="en-GB"/>
              </w:rPr>
              <w:t xml:space="preserve"> (minimum donation is £100):</w:t>
            </w:r>
          </w:p>
        </w:tc>
      </w:tr>
      <w:tr w:rsidR="00BE1A26" w:rsidRPr="00725082" w14:paraId="4467FFBA" w14:textId="77777777" w:rsidTr="00F16F5F">
        <w:trPr>
          <w:trHeight w:val="397"/>
        </w:trPr>
        <w:tc>
          <w:tcPr>
            <w:tcW w:w="10490" w:type="dxa"/>
          </w:tcPr>
          <w:p w14:paraId="4B59859F" w14:textId="207D45C2" w:rsidR="00BE1A26" w:rsidRPr="00BE1A26" w:rsidRDefault="00BE1A26" w:rsidP="00DC13D8">
            <w:pPr>
              <w:pStyle w:val="NoSpacing"/>
              <w:rPr>
                <w:noProof/>
                <w:lang w:eastAsia="en-GB"/>
              </w:rPr>
            </w:pPr>
            <w:r w:rsidRPr="00B36395">
              <w:rPr>
                <w:b/>
                <w:bCs/>
                <w:noProof/>
                <w:lang w:eastAsia="en-GB"/>
              </w:rPr>
              <w:t>Other donation amount</w:t>
            </w:r>
            <w:r>
              <w:rPr>
                <w:noProof/>
                <w:lang w:eastAsia="en-GB"/>
              </w:rPr>
              <w:t xml:space="preserve"> (please specify):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1591580212"/>
                <w:placeholder>
                  <w:docPart w:val="98FA87B991174589BF388941ECA63944"/>
                </w:placeholder>
                <w:showingPlcHdr/>
                <w:text/>
              </w:sdtPr>
              <w:sdtContent>
                <w:r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083C2CA" w14:textId="77777777" w:rsidR="00FC4663" w:rsidRDefault="00FC4663" w:rsidP="005A1151">
      <w:pPr>
        <w:pStyle w:val="NoSpacing"/>
        <w:rPr>
          <w:noProof/>
          <w:lang w:eastAsia="en-GB"/>
        </w:rPr>
      </w:pPr>
    </w:p>
    <w:p w14:paraId="5885DB37" w14:textId="7F1F256A" w:rsidR="0033140E" w:rsidRPr="00F86BB7" w:rsidRDefault="0033140E" w:rsidP="0033140E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Hi-res </w:t>
      </w:r>
      <w:r w:rsidR="00DC7ECD"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L</w:t>
      </w: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ogo</w:t>
      </w:r>
    </w:p>
    <w:p w14:paraId="3A814D15" w14:textId="77777777" w:rsidR="0033140E" w:rsidRPr="0033140E" w:rsidRDefault="0033140E" w:rsidP="0033140E">
      <w:pPr>
        <w:pStyle w:val="NoSpacing"/>
        <w:rPr>
          <w:noProof/>
          <w:sz w:val="6"/>
          <w:szCs w:val="6"/>
          <w:lang w:eastAsia="en-GB"/>
        </w:rPr>
      </w:pPr>
    </w:p>
    <w:p w14:paraId="01481AD5" w14:textId="031FB7AA" w:rsidR="0033140E" w:rsidRDefault="0033140E" w:rsidP="0033140E">
      <w:pPr>
        <w:pStyle w:val="NoSpacing"/>
        <w:rPr>
          <w:noProof/>
          <w:lang w:eastAsia="en-GB"/>
        </w:rPr>
      </w:pPr>
      <w:r>
        <w:rPr>
          <w:noProof/>
          <w:lang w:eastAsia="en-GB"/>
        </w:rPr>
        <w:t xml:space="preserve">When sending this form, please attach a hi-res </w:t>
      </w:r>
      <w:r w:rsidR="00DC7ECD">
        <w:rPr>
          <w:noProof/>
          <w:lang w:eastAsia="en-GB"/>
        </w:rPr>
        <w:t xml:space="preserve">copy </w:t>
      </w:r>
      <w:r>
        <w:rPr>
          <w:noProof/>
          <w:lang w:eastAsia="en-GB"/>
        </w:rPr>
        <w:t xml:space="preserve">of your </w:t>
      </w:r>
      <w:r w:rsidR="003B1455">
        <w:rPr>
          <w:noProof/>
          <w:lang w:eastAsia="en-GB"/>
        </w:rPr>
        <w:t xml:space="preserve">company </w:t>
      </w:r>
      <w:r>
        <w:rPr>
          <w:noProof/>
          <w:lang w:eastAsia="en-GB"/>
        </w:rPr>
        <w:t>logo (preferably in either .pdf or .eps format)</w:t>
      </w:r>
      <w:r w:rsidR="0048050B">
        <w:rPr>
          <w:noProof/>
          <w:lang w:eastAsia="en-GB"/>
        </w:rPr>
        <w:t>.</w:t>
      </w:r>
    </w:p>
    <w:p w14:paraId="56E05185" w14:textId="5191C299" w:rsidR="0033140E" w:rsidRDefault="0033140E" w:rsidP="005A1151">
      <w:pPr>
        <w:pStyle w:val="NoSpacing"/>
        <w:rPr>
          <w:noProof/>
          <w:lang w:eastAsia="en-GB"/>
        </w:rPr>
      </w:pPr>
    </w:p>
    <w:p w14:paraId="6E650985" w14:textId="4BFC9202" w:rsidR="00DA253C" w:rsidRPr="00DA253C" w:rsidRDefault="00810BFA" w:rsidP="00DA253C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>Notes</w:t>
      </w:r>
    </w:p>
    <w:p w14:paraId="7B68CB91" w14:textId="02FA6E6E" w:rsidR="00DA253C" w:rsidRDefault="00480752" w:rsidP="005A1151">
      <w:pPr>
        <w:pStyle w:val="NoSpacing"/>
        <w:rPr>
          <w:noProof/>
          <w:lang w:eastAsia="en-GB"/>
        </w:rPr>
      </w:pPr>
      <w:r>
        <w:rPr>
          <w:rFonts w:cs="Arial"/>
          <w:noProof/>
          <w:color w:val="000000" w:themeColor="text1"/>
          <w:lang w:eastAsia="en-GB"/>
        </w:rPr>
        <w:t xml:space="preserve">Please use this section to add any further notes you may have about your order: </w:t>
      </w:r>
      <w:sdt>
        <w:sdtPr>
          <w:rPr>
            <w:rFonts w:cs="Arial"/>
            <w:noProof/>
            <w:color w:val="000000" w:themeColor="text1"/>
            <w:lang w:eastAsia="en-GB"/>
          </w:rPr>
          <w:id w:val="-55791793"/>
          <w:placeholder>
            <w:docPart w:val="5B078CE68A434399B64BD07D2CC78E0F"/>
          </w:placeholder>
          <w:showingPlcHdr/>
          <w:text/>
        </w:sdtPr>
        <w:sdtContent>
          <w:r w:rsidR="00DA253C" w:rsidRPr="00F2026A">
            <w:rPr>
              <w:rStyle w:val="PlaceholderText"/>
            </w:rPr>
            <w:t>Click or tap here to enter text.</w:t>
          </w:r>
        </w:sdtContent>
      </w:sdt>
    </w:p>
    <w:p w14:paraId="7B342820" w14:textId="47783CF9" w:rsidR="00722545" w:rsidRDefault="00722545" w:rsidP="005A1151">
      <w:pPr>
        <w:pStyle w:val="NoSpacing"/>
        <w:rPr>
          <w:noProof/>
          <w:lang w:eastAsia="en-GB"/>
        </w:rPr>
      </w:pPr>
    </w:p>
    <w:p w14:paraId="2376DF12" w14:textId="77777777" w:rsidR="006847D8" w:rsidRPr="00F86BB7" w:rsidRDefault="006847D8" w:rsidP="006847D8">
      <w:pPr>
        <w:shd w:val="clear" w:color="auto" w:fill="92D050"/>
        <w:autoSpaceDE w:val="0"/>
        <w:autoSpaceDN w:val="0"/>
        <w:adjustRightInd w:val="0"/>
        <w:spacing w:after="0"/>
        <w:rPr>
          <w:rFonts w:cs="Arial"/>
          <w:b/>
          <w:noProof/>
          <w:color w:val="FFFFFF" w:themeColor="background1"/>
          <w:sz w:val="24"/>
          <w:szCs w:val="24"/>
          <w:lang w:eastAsia="en-GB"/>
        </w:rPr>
      </w:pPr>
      <w:r>
        <w:rPr>
          <w:rFonts w:cs="Arial"/>
          <w:b/>
          <w:noProof/>
          <w:color w:val="FFFFFF" w:themeColor="background1"/>
          <w:sz w:val="24"/>
          <w:szCs w:val="24"/>
          <w:lang w:eastAsia="en-GB"/>
        </w:rPr>
        <w:t xml:space="preserve">Terms and Conditions </w:t>
      </w:r>
      <w:r w:rsidRPr="006847D8">
        <w:rPr>
          <w:rFonts w:cs="Arial"/>
          <w:i/>
          <w:noProof/>
          <w:color w:val="FFFFFF" w:themeColor="background1"/>
          <w:sz w:val="24"/>
          <w:szCs w:val="24"/>
          <w:lang w:eastAsia="en-GB"/>
        </w:rPr>
        <w:t>– please read carefully, sign and date below</w:t>
      </w:r>
    </w:p>
    <w:tbl>
      <w:tblPr>
        <w:tblStyle w:val="TableGrid"/>
        <w:tblpPr w:leftFromText="141" w:rightFromText="141" w:vertAnchor="text" w:horzAnchor="margin" w:tblpY="97"/>
        <w:tblW w:w="10369" w:type="dxa"/>
        <w:tblLook w:val="04A0" w:firstRow="1" w:lastRow="0" w:firstColumn="1" w:lastColumn="0" w:noHBand="0" w:noVBand="1"/>
      </w:tblPr>
      <w:tblGrid>
        <w:gridCol w:w="3363"/>
        <w:gridCol w:w="7006"/>
      </w:tblGrid>
      <w:tr w:rsidR="006847D8" w:rsidRPr="00FC4C69" w14:paraId="4156C4EC" w14:textId="77777777" w:rsidTr="003B1455">
        <w:trPr>
          <w:trHeight w:val="367"/>
        </w:trPr>
        <w:tc>
          <w:tcPr>
            <w:tcW w:w="103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DFF93F" w14:textId="45696A01" w:rsidR="003B1455" w:rsidRDefault="00C132D6" w:rsidP="00C0519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C132D6">
              <w:rPr>
                <w:rFonts w:cs="Arial"/>
                <w:noProof/>
                <w:color w:val="000000" w:themeColor="text1"/>
                <w:lang w:eastAsia="en-GB"/>
              </w:rPr>
              <w:lastRenderedPageBreak/>
              <w:t xml:space="preserve">I understand that the turnaround time to receive proof of the e-card can be between one </w:t>
            </w:r>
            <w:r w:rsidR="00DC7ECD">
              <w:rPr>
                <w:rFonts w:cs="Arial"/>
                <w:noProof/>
                <w:color w:val="000000" w:themeColor="text1"/>
                <w:lang w:eastAsia="en-GB"/>
              </w:rPr>
              <w:t>t</w:t>
            </w:r>
            <w:r w:rsidR="00DC7ECD">
              <w:rPr>
                <w:color w:val="000000" w:themeColor="text1"/>
              </w:rPr>
              <w:t>o</w:t>
            </w:r>
            <w:r w:rsidR="00DC7ECD" w:rsidRPr="00C132D6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r w:rsidRPr="00C132D6">
              <w:rPr>
                <w:rFonts w:cs="Arial"/>
                <w:noProof/>
                <w:color w:val="000000" w:themeColor="text1"/>
                <w:lang w:eastAsia="en-GB"/>
              </w:rPr>
              <w:t>two weeks after placing an order.</w:t>
            </w:r>
            <w:r w:rsidR="00835E8C">
              <w:rPr>
                <w:rFonts w:cs="Arial"/>
                <w:noProof/>
                <w:color w:val="000000" w:themeColor="text1"/>
                <w:lang w:eastAsia="en-GB"/>
              </w:rPr>
              <w:t xml:space="preserve"> If you need a quicker turnaround time, please let us know</w:t>
            </w:r>
            <w:r w:rsidR="00D93137">
              <w:rPr>
                <w:rFonts w:cs="Arial"/>
                <w:noProof/>
                <w:color w:val="000000" w:themeColor="text1"/>
                <w:lang w:eastAsia="en-GB"/>
              </w:rPr>
              <w:t xml:space="preserve"> and we will tell you if the quicker turnaround time is feasible or not</w:t>
            </w:r>
            <w:r w:rsidR="00835E8C">
              <w:rPr>
                <w:rFonts w:cs="Arial"/>
                <w:noProof/>
                <w:color w:val="000000" w:themeColor="text1"/>
                <w:lang w:eastAsia="en-GB"/>
              </w:rPr>
              <w:t xml:space="preserve">. </w:t>
            </w:r>
          </w:p>
          <w:p w14:paraId="420B660C" w14:textId="1D041CB4" w:rsidR="003B1455" w:rsidRDefault="003B1455" w:rsidP="00C0519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>I understand that the deadline to place orders is the 19</w:t>
            </w:r>
            <w:r w:rsidRPr="003B1455">
              <w:rPr>
                <w:rFonts w:cs="Arial"/>
                <w:noProof/>
                <w:color w:val="000000" w:themeColor="text1"/>
                <w:vertAlign w:val="superscript"/>
                <w:lang w:eastAsia="en-GB"/>
              </w:rPr>
              <w:t>th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December 2022. </w:t>
            </w:r>
          </w:p>
          <w:p w14:paraId="762F6994" w14:textId="3D940F0C" w:rsidR="00260AA3" w:rsidRPr="00260AA3" w:rsidRDefault="00260AA3" w:rsidP="00260AA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260AA3">
              <w:rPr>
                <w:rFonts w:cs="Arial"/>
                <w:noProof/>
                <w:color w:val="000000" w:themeColor="text1"/>
                <w:lang w:eastAsia="en-GB"/>
              </w:rPr>
              <w:t xml:space="preserve">I understand that </w:t>
            </w:r>
            <w:r w:rsidR="003B1455">
              <w:rPr>
                <w:rFonts w:cs="Arial"/>
                <w:noProof/>
                <w:color w:val="000000" w:themeColor="text1"/>
                <w:lang w:eastAsia="en-GB"/>
              </w:rPr>
              <w:t>the donation</w:t>
            </w:r>
            <w:r w:rsidRPr="00260AA3">
              <w:rPr>
                <w:rFonts w:cs="Arial"/>
                <w:noProof/>
                <w:color w:val="000000" w:themeColor="text1"/>
                <w:lang w:eastAsia="en-GB"/>
              </w:rPr>
              <w:t xml:space="preserve"> will not be restricted to a specific Renewable World project but will be used wherever the need is greatest</w:t>
            </w:r>
            <w:r w:rsidR="003B1455">
              <w:rPr>
                <w:rFonts w:cs="Arial"/>
                <w:noProof/>
                <w:color w:val="000000" w:themeColor="text1"/>
                <w:lang w:eastAsia="en-GB"/>
              </w:rPr>
              <w:t>.</w:t>
            </w:r>
          </w:p>
          <w:p w14:paraId="1E06F9C2" w14:textId="26352337" w:rsidR="006847D8" w:rsidRDefault="00260AA3" w:rsidP="000036C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3B1455">
              <w:rPr>
                <w:rFonts w:cs="Arial"/>
                <w:noProof/>
                <w:color w:val="000000" w:themeColor="text1"/>
                <w:lang w:eastAsia="en-GB"/>
              </w:rPr>
              <w:t xml:space="preserve">I agree to </w:t>
            </w:r>
            <w:r w:rsidR="003B1455">
              <w:rPr>
                <w:rFonts w:cs="Arial"/>
                <w:noProof/>
                <w:color w:val="000000" w:themeColor="text1"/>
                <w:lang w:eastAsia="en-GB"/>
              </w:rPr>
              <w:t>pay my donation</w:t>
            </w:r>
            <w:r w:rsidR="003B1455" w:rsidRPr="003B1455">
              <w:rPr>
                <w:rFonts w:cs="Arial"/>
                <w:noProof/>
                <w:color w:val="000000" w:themeColor="text1"/>
                <w:lang w:eastAsia="en-GB"/>
              </w:rPr>
              <w:t xml:space="preserve"> within 30 days of receiving an invoice</w:t>
            </w:r>
            <w:r w:rsidR="008D4DD6">
              <w:rPr>
                <w:rFonts w:cs="Arial"/>
                <w:noProof/>
                <w:color w:val="000000" w:themeColor="text1"/>
                <w:lang w:eastAsia="en-GB"/>
              </w:rPr>
              <w:t xml:space="preserve"> from Renewable World</w:t>
            </w:r>
            <w:r w:rsidR="00D93137">
              <w:rPr>
                <w:rFonts w:cs="Arial"/>
                <w:noProof/>
                <w:color w:val="000000" w:themeColor="text1"/>
                <w:lang w:eastAsia="en-GB"/>
              </w:rPr>
              <w:t>;</w:t>
            </w:r>
            <w:r w:rsidR="002514AC">
              <w:rPr>
                <w:rFonts w:cs="Arial"/>
                <w:noProof/>
                <w:color w:val="000000" w:themeColor="text1"/>
                <w:lang w:eastAsia="en-GB"/>
              </w:rPr>
              <w:t xml:space="preserve"> or if paying </w:t>
            </w:r>
            <w:r w:rsidR="00D93137">
              <w:rPr>
                <w:rFonts w:cs="Arial"/>
                <w:noProof/>
                <w:color w:val="000000" w:themeColor="text1"/>
                <w:lang w:eastAsia="en-GB"/>
              </w:rPr>
              <w:t xml:space="preserve">by </w:t>
            </w:r>
            <w:r w:rsidR="002514AC">
              <w:rPr>
                <w:rFonts w:cs="Arial"/>
                <w:noProof/>
                <w:color w:val="000000" w:themeColor="text1"/>
                <w:lang w:eastAsia="en-GB"/>
              </w:rPr>
              <w:t>credit</w:t>
            </w:r>
            <w:r w:rsidR="00D93137">
              <w:rPr>
                <w:rFonts w:cs="Arial"/>
                <w:noProof/>
                <w:color w:val="000000" w:themeColor="text1"/>
                <w:lang w:eastAsia="en-GB"/>
              </w:rPr>
              <w:t>/</w:t>
            </w:r>
            <w:r w:rsidR="002514AC">
              <w:rPr>
                <w:rFonts w:cs="Arial"/>
                <w:noProof/>
                <w:color w:val="000000" w:themeColor="text1"/>
                <w:lang w:eastAsia="en-GB"/>
              </w:rPr>
              <w:t xml:space="preserve">debit card online, I agree to pay my donation within </w:t>
            </w:r>
            <w:r w:rsidR="009D459E">
              <w:rPr>
                <w:rFonts w:cs="Arial"/>
                <w:noProof/>
                <w:color w:val="000000" w:themeColor="text1"/>
                <w:lang w:eastAsia="en-GB"/>
              </w:rPr>
              <w:t>5 working</w:t>
            </w:r>
            <w:r w:rsidR="002514AC">
              <w:rPr>
                <w:rFonts w:cs="Arial"/>
                <w:noProof/>
                <w:color w:val="000000" w:themeColor="text1"/>
                <w:lang w:eastAsia="en-GB"/>
              </w:rPr>
              <w:t xml:space="preserve"> days of receiving my final e-card</w:t>
            </w:r>
            <w:r w:rsidR="0048050B">
              <w:rPr>
                <w:rFonts w:cs="Arial"/>
                <w:noProof/>
                <w:color w:val="000000" w:themeColor="text1"/>
                <w:lang w:eastAsia="en-GB"/>
              </w:rPr>
              <w:t>.</w:t>
            </w:r>
            <w:r w:rsidR="0048050B" w:rsidDel="0048050B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</w:p>
          <w:p w14:paraId="72F95BFA" w14:textId="633EC376" w:rsidR="00FF6C64" w:rsidRDefault="00FF6C64" w:rsidP="000036C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I understand that 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>the recommended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 xml:space="preserve">and minimum 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>donation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 xml:space="preserve"> amount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>s</w:t>
            </w:r>
            <w:r w:rsidR="009D459E">
              <w:rPr>
                <w:rFonts w:cs="Arial"/>
                <w:noProof/>
                <w:color w:val="000000" w:themeColor="text1"/>
                <w:lang w:eastAsia="en-GB"/>
              </w:rPr>
              <w:t xml:space="preserve"> specified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are in 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 xml:space="preserve">GBP 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>£ (British pound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 xml:space="preserve"> sterling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). </w:t>
            </w:r>
          </w:p>
          <w:p w14:paraId="0120A688" w14:textId="412E58C8" w:rsidR="008D4DD6" w:rsidRDefault="008D4DD6" w:rsidP="000036C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>I understand that requesting multiple designs migh incur an extra cost and will be quoted for on request.</w:t>
            </w:r>
          </w:p>
          <w:p w14:paraId="11D9809F" w14:textId="79DD7283" w:rsidR="008D4DD6" w:rsidRDefault="008D4DD6" w:rsidP="000036CB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>I understand that a</w:t>
            </w:r>
            <w:r w:rsidRPr="008D4DD6">
              <w:rPr>
                <w:rFonts w:cs="Arial"/>
                <w:noProof/>
                <w:color w:val="000000" w:themeColor="text1"/>
                <w:lang w:eastAsia="en-GB"/>
              </w:rPr>
              <w:t>mends to the background colour</w:t>
            </w:r>
            <w:r w:rsidR="006858C5">
              <w:rPr>
                <w:rFonts w:cs="Arial"/>
                <w:noProof/>
                <w:color w:val="000000" w:themeColor="text1"/>
                <w:lang w:eastAsia="en-GB"/>
              </w:rPr>
              <w:t xml:space="preserve"> (if possible with your chosen design)</w:t>
            </w:r>
            <w:r w:rsidRPr="008D4DD6">
              <w:rPr>
                <w:rFonts w:cs="Arial"/>
                <w:noProof/>
                <w:color w:val="000000" w:themeColor="text1"/>
                <w:lang w:eastAsia="en-GB"/>
              </w:rPr>
              <w:t>, text and the addition of your company logo are included at no extra cost. Any additional changes, such as an edit to a design feature or animation, will come at an extra cost and will be quoted for on request</w:t>
            </w:r>
            <w:r w:rsidR="009D459E">
              <w:rPr>
                <w:rFonts w:cs="Arial"/>
                <w:noProof/>
                <w:color w:val="000000" w:themeColor="text1"/>
                <w:lang w:eastAsia="en-GB"/>
              </w:rPr>
              <w:t>.</w:t>
            </w:r>
          </w:p>
          <w:p w14:paraId="359A8DBA" w14:textId="77777777" w:rsidR="008D4DD6" w:rsidRPr="008D4DD6" w:rsidRDefault="008D4DD6" w:rsidP="008D4DD6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</w:p>
          <w:p w14:paraId="0CA83C01" w14:textId="39836E76" w:rsidR="006847D8" w:rsidRDefault="006847D8" w:rsidP="006847D8">
            <w:pPr>
              <w:autoSpaceDE w:val="0"/>
              <w:autoSpaceDN w:val="0"/>
              <w:adjustRightInd w:val="0"/>
              <w:rPr>
                <w:rFonts w:cs="Arial"/>
                <w:b/>
                <w:i/>
                <w:noProof/>
                <w:color w:val="000000" w:themeColor="text1"/>
                <w:lang w:eastAsia="en-GB"/>
              </w:rPr>
            </w:pPr>
            <w:r w:rsidRPr="006847D8">
              <w:rPr>
                <w:rFonts w:cs="Arial"/>
                <w:b/>
                <w:i/>
                <w:noProof/>
                <w:color w:val="000000" w:themeColor="text1"/>
                <w:lang w:eastAsia="en-GB"/>
              </w:rPr>
              <w:t>I confirm I have read all the above sections marked Terms and Conditions. I understand and agree to be bound to those terms and conditions and</w:t>
            </w:r>
            <w:r>
              <w:rPr>
                <w:rFonts w:cs="Arial"/>
                <w:b/>
                <w:i/>
                <w:noProof/>
                <w:color w:val="000000" w:themeColor="text1"/>
                <w:lang w:eastAsia="en-GB"/>
              </w:rPr>
              <w:t xml:space="preserve"> to comply fully with the same.</w:t>
            </w:r>
          </w:p>
          <w:p w14:paraId="2D12B281" w14:textId="77777777" w:rsidR="00B35965" w:rsidRPr="006847D8" w:rsidRDefault="00B35965" w:rsidP="00B35965">
            <w:pPr>
              <w:autoSpaceDE w:val="0"/>
              <w:autoSpaceDN w:val="0"/>
              <w:adjustRightInd w:val="0"/>
              <w:spacing w:line="120" w:lineRule="auto"/>
              <w:rPr>
                <w:rFonts w:cs="Arial"/>
                <w:b/>
                <w:i/>
                <w:noProof/>
                <w:color w:val="000000" w:themeColor="text1"/>
                <w:lang w:eastAsia="en-GB"/>
              </w:rPr>
            </w:pPr>
          </w:p>
        </w:tc>
      </w:tr>
      <w:tr w:rsidR="006847D8" w:rsidRPr="00FC4C69" w14:paraId="357E490C" w14:textId="77777777" w:rsidTr="003B1455">
        <w:trPr>
          <w:trHeight w:val="367"/>
        </w:trPr>
        <w:tc>
          <w:tcPr>
            <w:tcW w:w="3363" w:type="dxa"/>
            <w:tcBorders>
              <w:top w:val="nil"/>
              <w:left w:val="nil"/>
              <w:bottom w:val="nil"/>
              <w:right w:val="nil"/>
            </w:tcBorders>
          </w:tcPr>
          <w:p w14:paraId="38CD6535" w14:textId="77777777" w:rsidR="006847D8" w:rsidRPr="00725082" w:rsidRDefault="006847D8" w:rsidP="006847D8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725082">
              <w:rPr>
                <w:rFonts w:cs="Arial"/>
                <w:noProof/>
                <w:color w:val="000000" w:themeColor="text1"/>
                <w:lang w:eastAsia="en-GB"/>
              </w:rPr>
              <w:t xml:space="preserve">Date: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1744557339"/>
                <w:placeholder>
                  <w:docPart w:val="C821D07698894A348A9B7A44B55549F0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72508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7006" w:type="dxa"/>
            <w:tcBorders>
              <w:top w:val="nil"/>
              <w:left w:val="nil"/>
              <w:bottom w:val="nil"/>
              <w:right w:val="nil"/>
            </w:tcBorders>
          </w:tcPr>
          <w:p w14:paraId="3AB06311" w14:textId="77777777" w:rsidR="006847D8" w:rsidRPr="00725082" w:rsidRDefault="006847D8" w:rsidP="006847D8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  <w:r w:rsidRPr="00725082">
              <w:rPr>
                <w:rFonts w:cs="Arial"/>
                <w:noProof/>
                <w:color w:val="000000" w:themeColor="text1"/>
                <w:lang w:eastAsia="en-GB"/>
              </w:rPr>
              <w:t>Signature*:</w:t>
            </w:r>
            <w:r w:rsidR="00FB239D" w:rsidRPr="00725082">
              <w:rPr>
                <w:rFonts w:cs="Arial"/>
                <w:noProof/>
                <w:color w:val="000000" w:themeColor="text1"/>
                <w:lang w:eastAsia="en-GB"/>
              </w:rPr>
              <w:t xml:space="preserve"> </w:t>
            </w:r>
            <w:sdt>
              <w:sdtPr>
                <w:rPr>
                  <w:rFonts w:cs="Arial"/>
                  <w:noProof/>
                  <w:color w:val="000000" w:themeColor="text1"/>
                  <w:lang w:eastAsia="en-GB"/>
                </w:rPr>
                <w:id w:val="-574973591"/>
                <w:placeholder>
                  <w:docPart w:val="78D9B3421F1F4467B1D79C814720A4A4"/>
                </w:placeholder>
                <w:showingPlcHdr/>
                <w:text/>
              </w:sdtPr>
              <w:sdtContent>
                <w:r w:rsidR="00FB239D" w:rsidRPr="0072508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BD56197" w14:textId="77777777" w:rsidR="00FB239D" w:rsidRPr="00725082" w:rsidRDefault="00FB239D" w:rsidP="006847D8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</w:p>
          <w:p w14:paraId="640D8C3C" w14:textId="77777777" w:rsidR="00FB239D" w:rsidRPr="00725082" w:rsidRDefault="00FB239D" w:rsidP="006847D8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lang w:eastAsia="en-GB"/>
              </w:rPr>
            </w:pPr>
          </w:p>
          <w:p w14:paraId="76C9C458" w14:textId="77777777" w:rsidR="00FB239D" w:rsidRPr="00725082" w:rsidRDefault="00FB239D" w:rsidP="006847D8">
            <w:pPr>
              <w:autoSpaceDE w:val="0"/>
              <w:autoSpaceDN w:val="0"/>
              <w:adjustRightInd w:val="0"/>
              <w:rPr>
                <w:rFonts w:cs="Arial"/>
                <w:i/>
                <w:noProof/>
                <w:color w:val="000000" w:themeColor="text1"/>
                <w:lang w:eastAsia="en-GB"/>
              </w:rPr>
            </w:pPr>
            <w:r w:rsidRPr="00725082">
              <w:rPr>
                <w:rFonts w:cs="Arial"/>
                <w:i/>
                <w:noProof/>
                <w:color w:val="000000" w:themeColor="text1"/>
                <w:lang w:eastAsia="en-GB"/>
              </w:rPr>
              <w:t>* If you email this form to us we will take the email as your confirmation, and you will not need to provide a signature – just write “signed by email”</w:t>
            </w:r>
            <w:r w:rsidR="00524EFF">
              <w:rPr>
                <w:rFonts w:cs="Arial"/>
                <w:i/>
                <w:noProof/>
                <w:color w:val="000000" w:themeColor="text1"/>
                <w:lang w:eastAsia="en-GB"/>
              </w:rPr>
              <w:t xml:space="preserve"> above</w:t>
            </w:r>
          </w:p>
        </w:tc>
      </w:tr>
    </w:tbl>
    <w:p w14:paraId="48C52C8C" w14:textId="77777777" w:rsidR="008D7160" w:rsidRPr="00540F5E" w:rsidRDefault="008D7160" w:rsidP="00540F5E">
      <w:pPr>
        <w:tabs>
          <w:tab w:val="left" w:pos="5570"/>
        </w:tabs>
        <w:rPr>
          <w:rFonts w:cs="Arial"/>
          <w:sz w:val="24"/>
          <w:szCs w:val="24"/>
          <w:lang w:eastAsia="en-GB"/>
        </w:rPr>
      </w:pPr>
    </w:p>
    <w:sectPr w:rsidR="008D7160" w:rsidRPr="00540F5E" w:rsidSect="00B36395">
      <w:headerReference w:type="default" r:id="rId10"/>
      <w:footerReference w:type="default" r:id="rId11"/>
      <w:pgSz w:w="11906" w:h="16838" w:code="9"/>
      <w:pgMar w:top="720" w:right="720" w:bottom="720" w:left="720" w:header="28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9F62" w14:textId="77777777" w:rsidR="007B79F6" w:rsidRDefault="007B79F6" w:rsidP="00487196">
      <w:pPr>
        <w:spacing w:after="0" w:line="240" w:lineRule="auto"/>
      </w:pPr>
      <w:r>
        <w:separator/>
      </w:r>
    </w:p>
  </w:endnote>
  <w:endnote w:type="continuationSeparator" w:id="0">
    <w:p w14:paraId="18577ABB" w14:textId="77777777" w:rsidR="007B79F6" w:rsidRDefault="007B79F6" w:rsidP="00487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902A" w14:textId="77777777" w:rsidR="00722545" w:rsidRDefault="006847D8" w:rsidP="00C83A12">
    <w:pPr>
      <w:pStyle w:val="Footer"/>
      <w:jc w:val="center"/>
      <w:rPr>
        <w:b/>
        <w:color w:val="005A5A"/>
        <w:sz w:val="18"/>
        <w:szCs w:val="18"/>
      </w:rPr>
    </w:pPr>
    <w:r w:rsidRPr="000B21E7">
      <w:rPr>
        <w:b/>
        <w:color w:val="005A5A"/>
        <w:sz w:val="18"/>
        <w:szCs w:val="18"/>
      </w:rPr>
      <w:t xml:space="preserve">Renewable World | Charity No: 1119467 | www.renewable-world.org | </w:t>
    </w:r>
    <w:r w:rsidR="00722545">
      <w:rPr>
        <w:b/>
        <w:color w:val="005A5A"/>
        <w:sz w:val="18"/>
        <w:szCs w:val="18"/>
      </w:rPr>
      <w:t>1</w:t>
    </w:r>
    <w:r w:rsidR="00722545" w:rsidRPr="00722545">
      <w:rPr>
        <w:b/>
        <w:color w:val="005A5A"/>
        <w:sz w:val="18"/>
        <w:szCs w:val="18"/>
        <w:vertAlign w:val="superscript"/>
      </w:rPr>
      <w:t>st</w:t>
    </w:r>
    <w:r w:rsidR="00722545">
      <w:rPr>
        <w:b/>
        <w:color w:val="005A5A"/>
        <w:sz w:val="18"/>
        <w:szCs w:val="18"/>
      </w:rPr>
      <w:t xml:space="preserve"> and 2</w:t>
    </w:r>
    <w:r w:rsidR="00722545" w:rsidRPr="00722545">
      <w:rPr>
        <w:b/>
        <w:color w:val="005A5A"/>
        <w:sz w:val="18"/>
        <w:szCs w:val="18"/>
        <w:vertAlign w:val="superscript"/>
      </w:rPr>
      <w:t>nd</w:t>
    </w:r>
    <w:r w:rsidR="00722545">
      <w:rPr>
        <w:b/>
        <w:color w:val="005A5A"/>
        <w:sz w:val="18"/>
        <w:szCs w:val="18"/>
      </w:rPr>
      <w:t xml:space="preserve"> Floor Offices, 161 Edward Street, BN2 0JB</w:t>
    </w:r>
    <w:r w:rsidRPr="000B21E7">
      <w:rPr>
        <w:b/>
        <w:color w:val="005A5A"/>
        <w:sz w:val="18"/>
        <w:szCs w:val="18"/>
      </w:rPr>
      <w:t xml:space="preserve"> | </w:t>
    </w:r>
  </w:p>
  <w:p w14:paraId="3D2999AC" w14:textId="1F28AC0E" w:rsidR="006847D8" w:rsidRPr="000B21E7" w:rsidRDefault="00176F3E" w:rsidP="00C83A12">
    <w:pPr>
      <w:pStyle w:val="Footer"/>
      <w:jc w:val="center"/>
      <w:rPr>
        <w:b/>
        <w:color w:val="005A5A"/>
        <w:sz w:val="18"/>
        <w:szCs w:val="18"/>
      </w:rPr>
    </w:pPr>
    <w:r>
      <w:rPr>
        <w:b/>
        <w:color w:val="005A5A"/>
        <w:sz w:val="18"/>
        <w:szCs w:val="18"/>
      </w:rPr>
      <w:t>+44 (</w:t>
    </w:r>
    <w:r w:rsidR="006847D8" w:rsidRPr="000B21E7">
      <w:rPr>
        <w:b/>
        <w:color w:val="005A5A"/>
        <w:sz w:val="18"/>
        <w:szCs w:val="18"/>
      </w:rPr>
      <w:t>0</w:t>
    </w:r>
    <w:r>
      <w:rPr>
        <w:b/>
        <w:color w:val="005A5A"/>
        <w:sz w:val="18"/>
        <w:szCs w:val="18"/>
      </w:rPr>
      <w:t>)</w:t>
    </w:r>
    <w:r w:rsidR="006847D8" w:rsidRPr="000B21E7">
      <w:rPr>
        <w:b/>
        <w:color w:val="005A5A"/>
        <w:sz w:val="18"/>
        <w:szCs w:val="18"/>
      </w:rPr>
      <w:t xml:space="preserve">1273 </w:t>
    </w:r>
    <w:r w:rsidR="00FF6C64">
      <w:rPr>
        <w:b/>
        <w:color w:val="005A5A"/>
        <w:sz w:val="18"/>
        <w:szCs w:val="18"/>
      </w:rPr>
      <w:t>076 05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4FF3A" w14:textId="77777777" w:rsidR="007B79F6" w:rsidRDefault="007B79F6" w:rsidP="00487196">
      <w:pPr>
        <w:spacing w:after="0" w:line="240" w:lineRule="auto"/>
      </w:pPr>
      <w:r>
        <w:separator/>
      </w:r>
    </w:p>
  </w:footnote>
  <w:footnote w:type="continuationSeparator" w:id="0">
    <w:p w14:paraId="3D9DEFF5" w14:textId="77777777" w:rsidR="007B79F6" w:rsidRDefault="007B79F6" w:rsidP="004871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67F06" w14:textId="77777777" w:rsidR="006847D8" w:rsidRDefault="006847D8" w:rsidP="00E7456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B183482" wp14:editId="0AA32883">
          <wp:simplePos x="0" y="0"/>
          <wp:positionH relativeFrom="column">
            <wp:posOffset>3890010</wp:posOffset>
          </wp:positionH>
          <wp:positionV relativeFrom="paragraph">
            <wp:posOffset>105410</wp:posOffset>
          </wp:positionV>
          <wp:extent cx="2729230" cy="608965"/>
          <wp:effectExtent l="0" t="0" r="0" b="0"/>
          <wp:wrapTopAndBottom/>
          <wp:docPr id="8" name="Picture 8" descr="C:\Documents and Settings\marie.hounslow\My Documents\Downloads\RW logo_strappedCr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marie.hounslow\My Documents\Downloads\RW logo_strappedCro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9230" cy="6089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67DD6"/>
    <w:multiLevelType w:val="hybridMultilevel"/>
    <w:tmpl w:val="7C60D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34D58"/>
    <w:multiLevelType w:val="hybridMultilevel"/>
    <w:tmpl w:val="CBC027AA"/>
    <w:lvl w:ilvl="0" w:tplc="9C9EEAF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21FDF"/>
    <w:multiLevelType w:val="hybridMultilevel"/>
    <w:tmpl w:val="508A3AF8"/>
    <w:lvl w:ilvl="0" w:tplc="1D0CB2F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027093"/>
    <w:multiLevelType w:val="hybridMultilevel"/>
    <w:tmpl w:val="29922ED8"/>
    <w:lvl w:ilvl="0" w:tplc="06CE7F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8778EF"/>
    <w:multiLevelType w:val="hybridMultilevel"/>
    <w:tmpl w:val="63788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813834"/>
    <w:multiLevelType w:val="hybridMultilevel"/>
    <w:tmpl w:val="F89C23F2"/>
    <w:lvl w:ilvl="0" w:tplc="69E86AA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A25DCF"/>
    <w:multiLevelType w:val="hybridMultilevel"/>
    <w:tmpl w:val="4DF053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83950271">
    <w:abstractNumId w:val="0"/>
  </w:num>
  <w:num w:numId="2" w16cid:durableId="1507161840">
    <w:abstractNumId w:val="1"/>
  </w:num>
  <w:num w:numId="3" w16cid:durableId="202065485">
    <w:abstractNumId w:val="4"/>
  </w:num>
  <w:num w:numId="4" w16cid:durableId="866330824">
    <w:abstractNumId w:val="5"/>
  </w:num>
  <w:num w:numId="5" w16cid:durableId="2137553478">
    <w:abstractNumId w:val="2"/>
  </w:num>
  <w:num w:numId="6" w16cid:durableId="103228862">
    <w:abstractNumId w:val="6"/>
  </w:num>
  <w:num w:numId="7" w16cid:durableId="19528618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UKgUCILxgQw/cFdkeRbhcW5udph28lzFZRoIE2i0qLxKX0IxqWf+DqShQ+ksKbzY8jMyNiVdGPuc7prqxZ2sg==" w:salt="M/neXM7FfLfxO2kwNLUt3Q==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zSwMDA3NjCxMDNV0lEKTi0uzszPAykwqgUAhDaYhSwAAAA="/>
  </w:docVars>
  <w:rsids>
    <w:rsidRoot w:val="00F57DCB"/>
    <w:rsid w:val="00025595"/>
    <w:rsid w:val="00053DBD"/>
    <w:rsid w:val="000620F7"/>
    <w:rsid w:val="000631B1"/>
    <w:rsid w:val="00063810"/>
    <w:rsid w:val="000643B4"/>
    <w:rsid w:val="00077943"/>
    <w:rsid w:val="000A38B2"/>
    <w:rsid w:val="000B21E7"/>
    <w:rsid w:val="000B6432"/>
    <w:rsid w:val="000D632B"/>
    <w:rsid w:val="000D7916"/>
    <w:rsid w:val="001006FB"/>
    <w:rsid w:val="0010232C"/>
    <w:rsid w:val="00102E83"/>
    <w:rsid w:val="0012481F"/>
    <w:rsid w:val="00140573"/>
    <w:rsid w:val="0015517B"/>
    <w:rsid w:val="0016139A"/>
    <w:rsid w:val="00172D5E"/>
    <w:rsid w:val="00176F3E"/>
    <w:rsid w:val="00184BD6"/>
    <w:rsid w:val="001852CD"/>
    <w:rsid w:val="001A4B04"/>
    <w:rsid w:val="001C0700"/>
    <w:rsid w:val="001C231F"/>
    <w:rsid w:val="001D125C"/>
    <w:rsid w:val="001D5AC0"/>
    <w:rsid w:val="001E18B3"/>
    <w:rsid w:val="001F2534"/>
    <w:rsid w:val="001F6464"/>
    <w:rsid w:val="0020693C"/>
    <w:rsid w:val="00216AB4"/>
    <w:rsid w:val="00226B4D"/>
    <w:rsid w:val="00227F63"/>
    <w:rsid w:val="00230091"/>
    <w:rsid w:val="002514AC"/>
    <w:rsid w:val="00260AA3"/>
    <w:rsid w:val="002614ED"/>
    <w:rsid w:val="0026540E"/>
    <w:rsid w:val="002745CE"/>
    <w:rsid w:val="00275AB1"/>
    <w:rsid w:val="00281A4A"/>
    <w:rsid w:val="00281C3E"/>
    <w:rsid w:val="00294538"/>
    <w:rsid w:val="002B37B7"/>
    <w:rsid w:val="002B7645"/>
    <w:rsid w:val="002C10AC"/>
    <w:rsid w:val="002C3E41"/>
    <w:rsid w:val="002D0DE4"/>
    <w:rsid w:val="002E7F28"/>
    <w:rsid w:val="002F12D2"/>
    <w:rsid w:val="002F390C"/>
    <w:rsid w:val="0030260A"/>
    <w:rsid w:val="003027E4"/>
    <w:rsid w:val="003042E7"/>
    <w:rsid w:val="003249AA"/>
    <w:rsid w:val="00327317"/>
    <w:rsid w:val="00327DAF"/>
    <w:rsid w:val="0033140E"/>
    <w:rsid w:val="00342A01"/>
    <w:rsid w:val="00355F4D"/>
    <w:rsid w:val="00356B28"/>
    <w:rsid w:val="00362258"/>
    <w:rsid w:val="00367F7E"/>
    <w:rsid w:val="003765F8"/>
    <w:rsid w:val="0039137E"/>
    <w:rsid w:val="0039385B"/>
    <w:rsid w:val="003A6EDF"/>
    <w:rsid w:val="003B1455"/>
    <w:rsid w:val="003B2823"/>
    <w:rsid w:val="003B70B8"/>
    <w:rsid w:val="003C113F"/>
    <w:rsid w:val="003E1ADC"/>
    <w:rsid w:val="003E20B4"/>
    <w:rsid w:val="00401E07"/>
    <w:rsid w:val="004066DF"/>
    <w:rsid w:val="00433D91"/>
    <w:rsid w:val="0048050B"/>
    <w:rsid w:val="00480752"/>
    <w:rsid w:val="00483385"/>
    <w:rsid w:val="00483B61"/>
    <w:rsid w:val="00487196"/>
    <w:rsid w:val="004B0716"/>
    <w:rsid w:val="005041DF"/>
    <w:rsid w:val="00515106"/>
    <w:rsid w:val="005235C8"/>
    <w:rsid w:val="00524EFF"/>
    <w:rsid w:val="00540C2A"/>
    <w:rsid w:val="00540F5E"/>
    <w:rsid w:val="00545F80"/>
    <w:rsid w:val="005513FA"/>
    <w:rsid w:val="00556BEC"/>
    <w:rsid w:val="005736FD"/>
    <w:rsid w:val="005A1151"/>
    <w:rsid w:val="005B1BCE"/>
    <w:rsid w:val="005C374F"/>
    <w:rsid w:val="005D6D81"/>
    <w:rsid w:val="005D6F59"/>
    <w:rsid w:val="005F05D5"/>
    <w:rsid w:val="00600A89"/>
    <w:rsid w:val="00603DF4"/>
    <w:rsid w:val="00607F21"/>
    <w:rsid w:val="006163DE"/>
    <w:rsid w:val="00621CCD"/>
    <w:rsid w:val="006541A9"/>
    <w:rsid w:val="006847D8"/>
    <w:rsid w:val="006858C5"/>
    <w:rsid w:val="00696FAF"/>
    <w:rsid w:val="006A26A9"/>
    <w:rsid w:val="006B62C5"/>
    <w:rsid w:val="006C56AB"/>
    <w:rsid w:val="006E41E4"/>
    <w:rsid w:val="006F4663"/>
    <w:rsid w:val="00700B41"/>
    <w:rsid w:val="00703218"/>
    <w:rsid w:val="00703DD2"/>
    <w:rsid w:val="00722545"/>
    <w:rsid w:val="00725082"/>
    <w:rsid w:val="00726554"/>
    <w:rsid w:val="00740D50"/>
    <w:rsid w:val="0074491E"/>
    <w:rsid w:val="00756272"/>
    <w:rsid w:val="0076154B"/>
    <w:rsid w:val="007615D1"/>
    <w:rsid w:val="007724D1"/>
    <w:rsid w:val="007814A9"/>
    <w:rsid w:val="00791DBD"/>
    <w:rsid w:val="007B79F6"/>
    <w:rsid w:val="007C5401"/>
    <w:rsid w:val="007E5E4A"/>
    <w:rsid w:val="007F43D7"/>
    <w:rsid w:val="00804E11"/>
    <w:rsid w:val="00810BFA"/>
    <w:rsid w:val="00835E8C"/>
    <w:rsid w:val="00843A17"/>
    <w:rsid w:val="00845183"/>
    <w:rsid w:val="008520CD"/>
    <w:rsid w:val="00860F77"/>
    <w:rsid w:val="0087576C"/>
    <w:rsid w:val="00892B2A"/>
    <w:rsid w:val="00897701"/>
    <w:rsid w:val="008D4DD6"/>
    <w:rsid w:val="008D7160"/>
    <w:rsid w:val="009053E3"/>
    <w:rsid w:val="009108A1"/>
    <w:rsid w:val="0093561B"/>
    <w:rsid w:val="009456C8"/>
    <w:rsid w:val="00953698"/>
    <w:rsid w:val="00956D6F"/>
    <w:rsid w:val="00960730"/>
    <w:rsid w:val="00962944"/>
    <w:rsid w:val="00976771"/>
    <w:rsid w:val="0099431F"/>
    <w:rsid w:val="00995DDD"/>
    <w:rsid w:val="009A4D55"/>
    <w:rsid w:val="009B1903"/>
    <w:rsid w:val="009C72C7"/>
    <w:rsid w:val="009D2930"/>
    <w:rsid w:val="009D459E"/>
    <w:rsid w:val="009E2791"/>
    <w:rsid w:val="009E334E"/>
    <w:rsid w:val="00A013AB"/>
    <w:rsid w:val="00A20C84"/>
    <w:rsid w:val="00A2512A"/>
    <w:rsid w:val="00A267CD"/>
    <w:rsid w:val="00A26931"/>
    <w:rsid w:val="00A41BF7"/>
    <w:rsid w:val="00A6153C"/>
    <w:rsid w:val="00A64691"/>
    <w:rsid w:val="00A67127"/>
    <w:rsid w:val="00A676EF"/>
    <w:rsid w:val="00A8109B"/>
    <w:rsid w:val="00A81BD9"/>
    <w:rsid w:val="00A94A80"/>
    <w:rsid w:val="00A96CBB"/>
    <w:rsid w:val="00AC46A3"/>
    <w:rsid w:val="00AE3734"/>
    <w:rsid w:val="00AE5099"/>
    <w:rsid w:val="00AE590C"/>
    <w:rsid w:val="00B178F7"/>
    <w:rsid w:val="00B310BA"/>
    <w:rsid w:val="00B35965"/>
    <w:rsid w:val="00B36395"/>
    <w:rsid w:val="00B370F3"/>
    <w:rsid w:val="00B70033"/>
    <w:rsid w:val="00B7037D"/>
    <w:rsid w:val="00B71A8F"/>
    <w:rsid w:val="00BA0457"/>
    <w:rsid w:val="00BA6F1D"/>
    <w:rsid w:val="00BB244D"/>
    <w:rsid w:val="00BB5149"/>
    <w:rsid w:val="00BB5229"/>
    <w:rsid w:val="00BD35C6"/>
    <w:rsid w:val="00BE1A26"/>
    <w:rsid w:val="00C01B7D"/>
    <w:rsid w:val="00C02CF4"/>
    <w:rsid w:val="00C03954"/>
    <w:rsid w:val="00C061AC"/>
    <w:rsid w:val="00C132D6"/>
    <w:rsid w:val="00C25427"/>
    <w:rsid w:val="00C53CE9"/>
    <w:rsid w:val="00C57C74"/>
    <w:rsid w:val="00C70464"/>
    <w:rsid w:val="00C83A12"/>
    <w:rsid w:val="00C83B19"/>
    <w:rsid w:val="00C95C11"/>
    <w:rsid w:val="00CC6F7B"/>
    <w:rsid w:val="00CE02C7"/>
    <w:rsid w:val="00CE15F3"/>
    <w:rsid w:val="00D120D1"/>
    <w:rsid w:val="00D3719C"/>
    <w:rsid w:val="00D50381"/>
    <w:rsid w:val="00D75557"/>
    <w:rsid w:val="00D85D78"/>
    <w:rsid w:val="00D878F5"/>
    <w:rsid w:val="00D93137"/>
    <w:rsid w:val="00DA253C"/>
    <w:rsid w:val="00DB74DC"/>
    <w:rsid w:val="00DC13D8"/>
    <w:rsid w:val="00DC76F5"/>
    <w:rsid w:val="00DC7ECD"/>
    <w:rsid w:val="00DD6EC8"/>
    <w:rsid w:val="00DE3F1A"/>
    <w:rsid w:val="00DE4745"/>
    <w:rsid w:val="00DF663D"/>
    <w:rsid w:val="00E33EC9"/>
    <w:rsid w:val="00E41C8B"/>
    <w:rsid w:val="00E42508"/>
    <w:rsid w:val="00E456F5"/>
    <w:rsid w:val="00E4689B"/>
    <w:rsid w:val="00E74564"/>
    <w:rsid w:val="00E86FDC"/>
    <w:rsid w:val="00E957DD"/>
    <w:rsid w:val="00E96480"/>
    <w:rsid w:val="00EA236E"/>
    <w:rsid w:val="00EB5987"/>
    <w:rsid w:val="00EB6668"/>
    <w:rsid w:val="00EC3C51"/>
    <w:rsid w:val="00ED2555"/>
    <w:rsid w:val="00F05606"/>
    <w:rsid w:val="00F16F5F"/>
    <w:rsid w:val="00F22641"/>
    <w:rsid w:val="00F23A37"/>
    <w:rsid w:val="00F31EFD"/>
    <w:rsid w:val="00F4099E"/>
    <w:rsid w:val="00F504E6"/>
    <w:rsid w:val="00F56841"/>
    <w:rsid w:val="00F57286"/>
    <w:rsid w:val="00F57DCB"/>
    <w:rsid w:val="00F86BB7"/>
    <w:rsid w:val="00F87901"/>
    <w:rsid w:val="00FA0AB1"/>
    <w:rsid w:val="00FA1567"/>
    <w:rsid w:val="00FA42C4"/>
    <w:rsid w:val="00FB239D"/>
    <w:rsid w:val="00FC4663"/>
    <w:rsid w:val="00FC4C69"/>
    <w:rsid w:val="00FC593B"/>
    <w:rsid w:val="00FF0191"/>
    <w:rsid w:val="00FF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037E62"/>
  <w15:docId w15:val="{E4D11C4C-AE9F-40FE-A3D0-C81E8AD2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61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615D1"/>
  </w:style>
  <w:style w:type="paragraph" w:styleId="BalloonText">
    <w:name w:val="Balloon Text"/>
    <w:basedOn w:val="Normal"/>
    <w:link w:val="BalloonTextChar"/>
    <w:uiPriority w:val="99"/>
    <w:semiHidden/>
    <w:unhideWhenUsed/>
    <w:rsid w:val="007E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E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871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196"/>
  </w:style>
  <w:style w:type="paragraph" w:styleId="Footer">
    <w:name w:val="footer"/>
    <w:basedOn w:val="Normal"/>
    <w:link w:val="FooterChar"/>
    <w:uiPriority w:val="99"/>
    <w:unhideWhenUsed/>
    <w:rsid w:val="004871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196"/>
  </w:style>
  <w:style w:type="character" w:styleId="Hyperlink">
    <w:name w:val="Hyperlink"/>
    <w:basedOn w:val="DefaultParagraphFont"/>
    <w:uiPriority w:val="99"/>
    <w:unhideWhenUsed/>
    <w:rsid w:val="00A8109B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6381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026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B62C5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7456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7456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7456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74564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5A11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5A115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03DF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03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03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03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37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03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mas.cards@renewable-world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enewable-world.org/fundraise/corporate-fundraising/christmas-card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128A9519AE45DA8A90124FE846A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1BD1-EBA7-451D-8A6C-740EB9AB07BC}"/>
      </w:docPartPr>
      <w:docPartBody>
        <w:p w:rsidR="00EC5D7E" w:rsidRDefault="004D1C65" w:rsidP="004D1C65">
          <w:pPr>
            <w:pStyle w:val="43128A9519AE45DA8A90124FE846A6DC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21D07698894A348A9B7A44B5554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E1F0A-9A0A-49CA-9A0F-9C14E15029F6}"/>
      </w:docPartPr>
      <w:docPartBody>
        <w:p w:rsidR="00EC5D7E" w:rsidRDefault="004D1C65" w:rsidP="004D1C65">
          <w:pPr>
            <w:pStyle w:val="C821D07698894A348A9B7A44B55549F0"/>
          </w:pPr>
          <w:r w:rsidRPr="00B8735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8D9B3421F1F4467B1D79C814720A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38CF1-F077-40E3-9CC4-1DFAD1BEF781}"/>
      </w:docPartPr>
      <w:docPartBody>
        <w:p w:rsidR="00EC5D7E" w:rsidRDefault="004D1C65" w:rsidP="004D1C65">
          <w:pPr>
            <w:pStyle w:val="78D9B3421F1F4467B1D79C814720A4A4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8F793BFF049EA9CA0A15DA5AEC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793B2-C6D6-4376-96CC-F6565920C5A6}"/>
      </w:docPartPr>
      <w:docPartBody>
        <w:p w:rsidR="00032A9C" w:rsidRDefault="0079025B" w:rsidP="0079025B">
          <w:pPr>
            <w:pStyle w:val="3CB8F793BFF049EA9CA0A15DA5AEC63D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656D8E77E4E5F92239055115BA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6319C-BA55-4C83-85F1-5725BE004D8D}"/>
      </w:docPartPr>
      <w:docPartBody>
        <w:p w:rsidR="00032A9C" w:rsidRDefault="0079025B" w:rsidP="0079025B">
          <w:pPr>
            <w:pStyle w:val="CEF656D8E77E4E5F92239055115BABA5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A111E6703467287B6CA9CA401A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EE829-FEA7-40D2-98D4-3B8A578A0E7D}"/>
      </w:docPartPr>
      <w:docPartBody>
        <w:p w:rsidR="00032A9C" w:rsidRDefault="0079025B" w:rsidP="0079025B">
          <w:pPr>
            <w:pStyle w:val="336A111E6703467287B6CA9CA401AEF9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078CE68A434399B64BD07D2CC78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A8BD1-D592-4F36-B809-5C0484455E13}"/>
      </w:docPartPr>
      <w:docPartBody>
        <w:p w:rsidR="001957B4" w:rsidRDefault="003012B1" w:rsidP="003012B1">
          <w:pPr>
            <w:pStyle w:val="5B078CE68A434399B64BD07D2CC78E0F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DFC92614784AADAF543B3DC6661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F0112-A27E-4A34-867C-794850657821}"/>
      </w:docPartPr>
      <w:docPartBody>
        <w:p w:rsidR="001957B4" w:rsidRDefault="003012B1" w:rsidP="003012B1">
          <w:pPr>
            <w:pStyle w:val="EBDFC92614784AADAF543B3DC6661F0C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DC7934802D4EBD8EC7B70A53E6B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B9CB0-0F45-402D-B4FA-0C15AD2949B2}"/>
      </w:docPartPr>
      <w:docPartBody>
        <w:p w:rsidR="00F63623" w:rsidRDefault="006E0D47" w:rsidP="006E0D47">
          <w:pPr>
            <w:pStyle w:val="A8DC7934802D4EBD8EC7B70A53E6B61D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9B4391BBA49C2893D7CC2FCDCF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60713-49FF-4BBA-87B9-6054A8F58C86}"/>
      </w:docPartPr>
      <w:docPartBody>
        <w:p w:rsidR="00F63623" w:rsidRDefault="006E0D47" w:rsidP="006E0D47">
          <w:pPr>
            <w:pStyle w:val="7409B4391BBA49C2893D7CC2FCDCF63B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AF1277B0954EABA9F1F48407DA2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FE8B1-09D3-4E25-90E7-1D777CED05D7}"/>
      </w:docPartPr>
      <w:docPartBody>
        <w:p w:rsidR="00F63623" w:rsidRDefault="006E0D47" w:rsidP="006E0D47">
          <w:pPr>
            <w:pStyle w:val="9FAF1277B0954EABA9F1F48407DA202C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625F9472A4E3CA6CE766A2E75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DFF6D-310F-44F6-811F-144534C078B0}"/>
      </w:docPartPr>
      <w:docPartBody>
        <w:p w:rsidR="00F63623" w:rsidRDefault="006E0D47" w:rsidP="006E0D47">
          <w:pPr>
            <w:pStyle w:val="D12625F9472A4E3CA6CE766A2E752931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FA87B991174589BF388941ECA63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B50DA-47B0-41B8-844F-FBCDAE7D72A1}"/>
      </w:docPartPr>
      <w:docPartBody>
        <w:p w:rsidR="00A02206" w:rsidRDefault="00F63623" w:rsidP="00F63623">
          <w:pPr>
            <w:pStyle w:val="98FA87B991174589BF388941ECA63944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94EC42F17E4AD581EB38DCA3558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ACFB3-897D-4574-8980-C400CB250F65}"/>
      </w:docPartPr>
      <w:docPartBody>
        <w:p w:rsidR="00A02206" w:rsidRDefault="00F63623" w:rsidP="00F63623">
          <w:pPr>
            <w:pStyle w:val="6294EC42F17E4AD581EB38DCA35587C6"/>
          </w:pPr>
          <w:r w:rsidRPr="00F202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71D8A"/>
    <w:rsid w:val="00032A9C"/>
    <w:rsid w:val="000473A3"/>
    <w:rsid w:val="000B3B9F"/>
    <w:rsid w:val="001957B4"/>
    <w:rsid w:val="001F7272"/>
    <w:rsid w:val="00271D8A"/>
    <w:rsid w:val="002E2D10"/>
    <w:rsid w:val="003012B1"/>
    <w:rsid w:val="004D1C65"/>
    <w:rsid w:val="005324B2"/>
    <w:rsid w:val="006E0D47"/>
    <w:rsid w:val="0079025B"/>
    <w:rsid w:val="00865FD8"/>
    <w:rsid w:val="00941B91"/>
    <w:rsid w:val="00A02206"/>
    <w:rsid w:val="00A179B1"/>
    <w:rsid w:val="00A32944"/>
    <w:rsid w:val="00A4306B"/>
    <w:rsid w:val="00B178E7"/>
    <w:rsid w:val="00BD0F5B"/>
    <w:rsid w:val="00CB0E82"/>
    <w:rsid w:val="00DD710E"/>
    <w:rsid w:val="00EC5D7E"/>
    <w:rsid w:val="00EF7CE9"/>
    <w:rsid w:val="00F63623"/>
    <w:rsid w:val="00FC6DFB"/>
    <w:rsid w:val="00FE1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3623"/>
    <w:rPr>
      <w:color w:val="808080"/>
    </w:rPr>
  </w:style>
  <w:style w:type="paragraph" w:customStyle="1" w:styleId="5B078CE68A434399B64BD07D2CC78E0F">
    <w:name w:val="5B078CE68A434399B64BD07D2CC78E0F"/>
    <w:rsid w:val="003012B1"/>
  </w:style>
  <w:style w:type="paragraph" w:customStyle="1" w:styleId="EBDFC92614784AADAF543B3DC6661F0C">
    <w:name w:val="EBDFC92614784AADAF543B3DC6661F0C"/>
    <w:rsid w:val="003012B1"/>
  </w:style>
  <w:style w:type="paragraph" w:customStyle="1" w:styleId="43128A9519AE45DA8A90124FE846A6DC">
    <w:name w:val="43128A9519AE45DA8A90124FE846A6DC"/>
    <w:rsid w:val="004D1C65"/>
    <w:pPr>
      <w:spacing w:after="200" w:line="276" w:lineRule="auto"/>
    </w:pPr>
    <w:rPr>
      <w:rFonts w:eastAsiaTheme="minorHAnsi"/>
      <w:lang w:eastAsia="en-US"/>
    </w:rPr>
  </w:style>
  <w:style w:type="paragraph" w:customStyle="1" w:styleId="C821D07698894A348A9B7A44B55549F0">
    <w:name w:val="C821D07698894A348A9B7A44B55549F0"/>
    <w:rsid w:val="004D1C65"/>
    <w:pPr>
      <w:spacing w:after="200" w:line="276" w:lineRule="auto"/>
    </w:pPr>
    <w:rPr>
      <w:rFonts w:eastAsiaTheme="minorHAnsi"/>
      <w:lang w:eastAsia="en-US"/>
    </w:rPr>
  </w:style>
  <w:style w:type="paragraph" w:customStyle="1" w:styleId="78D9B3421F1F4467B1D79C814720A4A4">
    <w:name w:val="78D9B3421F1F4467B1D79C814720A4A4"/>
    <w:rsid w:val="004D1C65"/>
    <w:pPr>
      <w:spacing w:after="200" w:line="276" w:lineRule="auto"/>
    </w:pPr>
    <w:rPr>
      <w:rFonts w:eastAsiaTheme="minorHAnsi"/>
      <w:lang w:eastAsia="en-US"/>
    </w:rPr>
  </w:style>
  <w:style w:type="paragraph" w:customStyle="1" w:styleId="3CB8F793BFF049EA9CA0A15DA5AEC63D">
    <w:name w:val="3CB8F793BFF049EA9CA0A15DA5AEC63D"/>
    <w:rsid w:val="0079025B"/>
  </w:style>
  <w:style w:type="paragraph" w:customStyle="1" w:styleId="CEF656D8E77E4E5F92239055115BABA5">
    <w:name w:val="CEF656D8E77E4E5F92239055115BABA5"/>
    <w:rsid w:val="0079025B"/>
  </w:style>
  <w:style w:type="paragraph" w:customStyle="1" w:styleId="336A111E6703467287B6CA9CA401AEF9">
    <w:name w:val="336A111E6703467287B6CA9CA401AEF9"/>
    <w:rsid w:val="0079025B"/>
  </w:style>
  <w:style w:type="paragraph" w:customStyle="1" w:styleId="A8DC7934802D4EBD8EC7B70A53E6B61D">
    <w:name w:val="A8DC7934802D4EBD8EC7B70A53E6B61D"/>
    <w:rsid w:val="006E0D47"/>
  </w:style>
  <w:style w:type="paragraph" w:customStyle="1" w:styleId="7409B4391BBA49C2893D7CC2FCDCF63B">
    <w:name w:val="7409B4391BBA49C2893D7CC2FCDCF63B"/>
    <w:rsid w:val="006E0D47"/>
  </w:style>
  <w:style w:type="paragraph" w:customStyle="1" w:styleId="9FAF1277B0954EABA9F1F48407DA202C">
    <w:name w:val="9FAF1277B0954EABA9F1F48407DA202C"/>
    <w:rsid w:val="006E0D47"/>
  </w:style>
  <w:style w:type="paragraph" w:customStyle="1" w:styleId="D12625F9472A4E3CA6CE766A2E752931">
    <w:name w:val="D12625F9472A4E3CA6CE766A2E752931"/>
    <w:rsid w:val="006E0D47"/>
  </w:style>
  <w:style w:type="paragraph" w:customStyle="1" w:styleId="98FA87B991174589BF388941ECA63944">
    <w:name w:val="98FA87B991174589BF388941ECA63944"/>
    <w:rsid w:val="00F63623"/>
  </w:style>
  <w:style w:type="paragraph" w:customStyle="1" w:styleId="6294EC42F17E4AD581EB38DCA35587C6">
    <w:name w:val="6294EC42F17E4AD581EB38DCA35587C6"/>
    <w:rsid w:val="00F636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617528-25F5-4390-8619-FD87023A9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621</Words>
  <Characters>354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Lawrence</dc:creator>
  <cp:lastModifiedBy>Isabel Alves (Renewable World)</cp:lastModifiedBy>
  <cp:revision>16</cp:revision>
  <cp:lastPrinted>2016-02-17T11:31:00Z</cp:lastPrinted>
  <dcterms:created xsi:type="dcterms:W3CDTF">2022-11-09T13:54:00Z</dcterms:created>
  <dcterms:modified xsi:type="dcterms:W3CDTF">2022-11-10T16:34:00Z</dcterms:modified>
</cp:coreProperties>
</file>